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pPr w:leftFromText="141" w:rightFromText="141" w:vertAnchor="page" w:horzAnchor="margin" w:tblpXSpec="center" w:tblpY="1527"/>
        <w:tblW w:w="11640" w:type="dxa"/>
        <w:tblLayout w:type="fixed"/>
        <w:tblLook w:val="04A0" w:firstRow="1" w:lastRow="0" w:firstColumn="1" w:lastColumn="0" w:noHBand="0" w:noVBand="1"/>
      </w:tblPr>
      <w:tblGrid>
        <w:gridCol w:w="1701"/>
        <w:gridCol w:w="6661"/>
        <w:gridCol w:w="1672"/>
        <w:gridCol w:w="1606"/>
      </w:tblGrid>
      <w:tr w:rsidR="00014804" w:rsidRPr="004228A8" w14:paraId="1192F767" w14:textId="77777777" w:rsidTr="008760C7">
        <w:tc>
          <w:tcPr>
            <w:tcW w:w="1003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249B8E" w14:textId="79424EDE" w:rsidR="00882A88" w:rsidRPr="001351FF" w:rsidRDefault="00882A88" w:rsidP="002B2642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1351FF">
              <w:rPr>
                <w:rFonts w:ascii="Arial" w:hAnsi="Arial" w:cs="Arial"/>
                <w:b/>
                <w:sz w:val="18"/>
                <w:szCs w:val="18"/>
                <w:lang w:val="en-US"/>
              </w:rPr>
              <w:t>Table S</w:t>
            </w:r>
            <w:r w:rsidR="0064119C">
              <w:rPr>
                <w:rFonts w:ascii="Arial" w:hAnsi="Arial" w:cs="Arial"/>
                <w:b/>
                <w:sz w:val="18"/>
                <w:szCs w:val="18"/>
                <w:lang w:val="en-US"/>
              </w:rPr>
              <w:t>5</w:t>
            </w:r>
            <w:r w:rsidRPr="001351FF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. </w:t>
            </w:r>
            <w:r w:rsidRPr="001351FF">
              <w:rPr>
                <w:rFonts w:ascii="Arial" w:hAnsi="Arial" w:cs="Arial"/>
                <w:sz w:val="18"/>
                <w:szCs w:val="18"/>
                <w:lang w:val="en-US"/>
              </w:rPr>
              <w:t>Primers used in this work</w:t>
            </w:r>
          </w:p>
        </w:tc>
        <w:tc>
          <w:tcPr>
            <w:tcW w:w="16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70705A" w14:textId="77777777" w:rsidR="00882A88" w:rsidRPr="001351FF" w:rsidRDefault="00882A88" w:rsidP="002B2642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</w:tr>
      <w:tr w:rsidR="005D39CA" w:rsidRPr="001351FF" w14:paraId="34B2D2BD" w14:textId="77777777" w:rsidTr="008760C7">
        <w:tc>
          <w:tcPr>
            <w:tcW w:w="1701" w:type="dxa"/>
            <w:tcBorders>
              <w:top w:val="single" w:sz="4" w:space="0" w:color="auto"/>
            </w:tcBorders>
          </w:tcPr>
          <w:p w14:paraId="4E29E191" w14:textId="77777777" w:rsidR="00882A88" w:rsidRPr="001351FF" w:rsidRDefault="00882A88" w:rsidP="002B26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51FF">
              <w:rPr>
                <w:rFonts w:ascii="Arial" w:hAnsi="Arial" w:cs="Arial"/>
                <w:b/>
                <w:sz w:val="18"/>
                <w:szCs w:val="18"/>
              </w:rPr>
              <w:t>Primers</w:t>
            </w:r>
          </w:p>
        </w:tc>
        <w:tc>
          <w:tcPr>
            <w:tcW w:w="6661" w:type="dxa"/>
            <w:tcBorders>
              <w:top w:val="single" w:sz="4" w:space="0" w:color="auto"/>
            </w:tcBorders>
          </w:tcPr>
          <w:p w14:paraId="37BF4587" w14:textId="77777777" w:rsidR="00882A88" w:rsidRPr="001351FF" w:rsidRDefault="00882A88" w:rsidP="002B264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351FF">
              <w:rPr>
                <w:rFonts w:ascii="Arial" w:hAnsi="Arial" w:cs="Arial"/>
                <w:b/>
                <w:sz w:val="18"/>
                <w:szCs w:val="18"/>
              </w:rPr>
              <w:t xml:space="preserve">DNA </w:t>
            </w:r>
            <w:proofErr w:type="spellStart"/>
            <w:r w:rsidRPr="001351FF">
              <w:rPr>
                <w:rFonts w:ascii="Arial" w:hAnsi="Arial" w:cs="Arial"/>
                <w:b/>
                <w:sz w:val="18"/>
                <w:szCs w:val="18"/>
              </w:rPr>
              <w:t>sequences</w:t>
            </w:r>
            <w:proofErr w:type="spellEnd"/>
            <w:r w:rsidR="003754ED" w:rsidRPr="001351FF">
              <w:rPr>
                <w:rFonts w:ascii="Arial" w:hAnsi="Arial" w:cs="Arial"/>
                <w:b/>
                <w:sz w:val="18"/>
                <w:szCs w:val="18"/>
              </w:rPr>
              <w:t xml:space="preserve"> (5’-3’)</w:t>
            </w:r>
          </w:p>
        </w:tc>
        <w:tc>
          <w:tcPr>
            <w:tcW w:w="1672" w:type="dxa"/>
            <w:tcBorders>
              <w:top w:val="single" w:sz="4" w:space="0" w:color="auto"/>
            </w:tcBorders>
          </w:tcPr>
          <w:p w14:paraId="3FDB1B51" w14:textId="77777777" w:rsidR="00882A88" w:rsidRPr="001351FF" w:rsidRDefault="00882A88" w:rsidP="002B264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1351FF">
              <w:rPr>
                <w:rFonts w:ascii="Arial" w:hAnsi="Arial" w:cs="Arial"/>
                <w:b/>
                <w:sz w:val="18"/>
                <w:szCs w:val="18"/>
              </w:rPr>
              <w:t>Amplified</w:t>
            </w:r>
            <w:proofErr w:type="spellEnd"/>
            <w:r w:rsidRPr="001351FF">
              <w:rPr>
                <w:rFonts w:ascii="Arial" w:hAnsi="Arial" w:cs="Arial"/>
                <w:b/>
                <w:sz w:val="18"/>
                <w:szCs w:val="18"/>
              </w:rPr>
              <w:t xml:space="preserve"> gene</w:t>
            </w:r>
          </w:p>
        </w:tc>
        <w:tc>
          <w:tcPr>
            <w:tcW w:w="1606" w:type="dxa"/>
            <w:tcBorders>
              <w:top w:val="single" w:sz="4" w:space="0" w:color="auto"/>
            </w:tcBorders>
          </w:tcPr>
          <w:p w14:paraId="53B3D302" w14:textId="77777777" w:rsidR="00882A88" w:rsidRPr="001351FF" w:rsidRDefault="0061673D" w:rsidP="002C7DD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351FF">
              <w:rPr>
                <w:rFonts w:ascii="Arial" w:hAnsi="Arial" w:cs="Arial"/>
                <w:b/>
                <w:sz w:val="18"/>
                <w:szCs w:val="18"/>
              </w:rPr>
              <w:t>Restriction</w:t>
            </w:r>
            <w:proofErr w:type="spellEnd"/>
            <w:r w:rsidRPr="001351F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1351FF">
              <w:rPr>
                <w:rFonts w:ascii="Arial" w:hAnsi="Arial" w:cs="Arial"/>
                <w:b/>
                <w:sz w:val="18"/>
                <w:szCs w:val="18"/>
              </w:rPr>
              <w:t>sites</w:t>
            </w:r>
            <w:proofErr w:type="spellEnd"/>
            <w:r w:rsidRPr="001351F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882A88" w:rsidRPr="001351FF" w14:paraId="02F8C8CB" w14:textId="77777777" w:rsidTr="008760C7">
        <w:tc>
          <w:tcPr>
            <w:tcW w:w="1701" w:type="dxa"/>
          </w:tcPr>
          <w:p w14:paraId="4B4B5C6C" w14:textId="77777777" w:rsidR="00882A88" w:rsidRPr="001351FF" w:rsidRDefault="00882A88" w:rsidP="002B26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351FF">
              <w:rPr>
                <w:rFonts w:ascii="Arial" w:hAnsi="Arial" w:cs="Arial"/>
                <w:sz w:val="18"/>
                <w:szCs w:val="18"/>
              </w:rPr>
              <w:t>Frpsl</w:t>
            </w:r>
            <w:proofErr w:type="spellEnd"/>
          </w:p>
        </w:tc>
        <w:tc>
          <w:tcPr>
            <w:tcW w:w="6661" w:type="dxa"/>
          </w:tcPr>
          <w:p w14:paraId="25258B2E" w14:textId="77777777" w:rsidR="00882A88" w:rsidRPr="003D34FB" w:rsidRDefault="003754ED" w:rsidP="003754ED">
            <w:pPr>
              <w:rPr>
                <w:rFonts w:ascii="Arial" w:hAnsi="Arial" w:cs="Arial"/>
                <w:sz w:val="18"/>
                <w:szCs w:val="18"/>
              </w:rPr>
            </w:pPr>
            <w:r w:rsidRPr="003D34FB">
              <w:rPr>
                <w:rFonts w:ascii="Arial" w:hAnsi="Arial" w:cs="Arial"/>
                <w:sz w:val="18"/>
                <w:szCs w:val="18"/>
              </w:rPr>
              <w:t xml:space="preserve">GACGTGCTGACAAATGTTGC   </w:t>
            </w:r>
          </w:p>
        </w:tc>
        <w:tc>
          <w:tcPr>
            <w:tcW w:w="1672" w:type="dxa"/>
          </w:tcPr>
          <w:p w14:paraId="2C59256D" w14:textId="77777777" w:rsidR="00882A88" w:rsidRPr="001351FF" w:rsidRDefault="00882A88" w:rsidP="002B2642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 w:rsidRPr="001351FF">
              <w:rPr>
                <w:rFonts w:ascii="Arial" w:hAnsi="Arial" w:cs="Arial"/>
                <w:i/>
                <w:sz w:val="18"/>
                <w:szCs w:val="18"/>
                <w:lang w:val="en-US"/>
              </w:rPr>
              <w:t>rpsL</w:t>
            </w:r>
            <w:proofErr w:type="spellEnd"/>
          </w:p>
        </w:tc>
        <w:tc>
          <w:tcPr>
            <w:tcW w:w="1606" w:type="dxa"/>
          </w:tcPr>
          <w:p w14:paraId="72FD8589" w14:textId="77777777" w:rsidR="00882A88" w:rsidRPr="001351FF" w:rsidRDefault="00882A88" w:rsidP="00882A8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882A88" w:rsidRPr="001351FF" w14:paraId="3E1B0F9C" w14:textId="77777777" w:rsidTr="008760C7">
        <w:tc>
          <w:tcPr>
            <w:tcW w:w="1701" w:type="dxa"/>
          </w:tcPr>
          <w:p w14:paraId="1D3BB624" w14:textId="77777777" w:rsidR="00882A88" w:rsidRPr="001351FF" w:rsidRDefault="00882A88" w:rsidP="002B26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351FF">
              <w:rPr>
                <w:rFonts w:ascii="Arial" w:hAnsi="Arial" w:cs="Arial"/>
                <w:sz w:val="18"/>
                <w:szCs w:val="18"/>
              </w:rPr>
              <w:t>RrpsL</w:t>
            </w:r>
            <w:proofErr w:type="spellEnd"/>
          </w:p>
        </w:tc>
        <w:tc>
          <w:tcPr>
            <w:tcW w:w="6661" w:type="dxa"/>
          </w:tcPr>
          <w:p w14:paraId="16C744DF" w14:textId="77777777" w:rsidR="00882A88" w:rsidRPr="003D34FB" w:rsidRDefault="003754ED" w:rsidP="002B2642">
            <w:pPr>
              <w:rPr>
                <w:rFonts w:ascii="Arial" w:hAnsi="Arial" w:cs="Arial"/>
                <w:sz w:val="18"/>
                <w:szCs w:val="18"/>
              </w:rPr>
            </w:pPr>
            <w:r w:rsidRPr="003D34FB">
              <w:rPr>
                <w:rFonts w:ascii="Arial" w:hAnsi="Arial" w:cs="Arial"/>
                <w:sz w:val="18"/>
                <w:szCs w:val="18"/>
              </w:rPr>
              <w:t>AATGTCGACTAGATCTTTCCTTATGCTTTTGGAC</w:t>
            </w:r>
          </w:p>
        </w:tc>
        <w:tc>
          <w:tcPr>
            <w:tcW w:w="1672" w:type="dxa"/>
          </w:tcPr>
          <w:p w14:paraId="75A9D58E" w14:textId="77777777" w:rsidR="00882A88" w:rsidRPr="001351FF" w:rsidRDefault="00882A88" w:rsidP="002B2642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 w:rsidRPr="001351FF">
              <w:rPr>
                <w:rFonts w:ascii="Arial" w:hAnsi="Arial" w:cs="Arial"/>
                <w:i/>
                <w:sz w:val="18"/>
                <w:szCs w:val="18"/>
                <w:lang w:val="en-US"/>
              </w:rPr>
              <w:t>rpsL</w:t>
            </w:r>
            <w:proofErr w:type="spellEnd"/>
          </w:p>
        </w:tc>
        <w:tc>
          <w:tcPr>
            <w:tcW w:w="1606" w:type="dxa"/>
          </w:tcPr>
          <w:p w14:paraId="0F72B1C8" w14:textId="77777777" w:rsidR="00882A88" w:rsidRPr="001351FF" w:rsidRDefault="00882A88" w:rsidP="00882A8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5D39CA" w:rsidRPr="001351FF" w14:paraId="7A3BF97C" w14:textId="77777777" w:rsidTr="008760C7">
        <w:tc>
          <w:tcPr>
            <w:tcW w:w="1701" w:type="dxa"/>
          </w:tcPr>
          <w:p w14:paraId="2F32B83A" w14:textId="77777777" w:rsidR="00882A88" w:rsidRPr="001351FF" w:rsidRDefault="00F1714A" w:rsidP="002B26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-Janus2</w:t>
            </w:r>
          </w:p>
        </w:tc>
        <w:tc>
          <w:tcPr>
            <w:tcW w:w="6661" w:type="dxa"/>
          </w:tcPr>
          <w:p w14:paraId="47D259C5" w14:textId="77777777" w:rsidR="00882A88" w:rsidRPr="003D34FB" w:rsidRDefault="000713F7" w:rsidP="002B26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34FB">
              <w:rPr>
                <w:rFonts w:ascii="Arial" w:hAnsi="Arial" w:cs="Arial"/>
                <w:color w:val="000000" w:themeColor="text1"/>
                <w:sz w:val="18"/>
                <w:szCs w:val="18"/>
              </w:rPr>
              <w:t>TTGGATCCGCTAGCCTCGAGAAGCTTGGAACAAGTTATTACTTGAAGATGTCAG</w:t>
            </w:r>
          </w:p>
        </w:tc>
        <w:tc>
          <w:tcPr>
            <w:tcW w:w="1672" w:type="dxa"/>
          </w:tcPr>
          <w:p w14:paraId="6BCAA617" w14:textId="77777777" w:rsidR="00882A88" w:rsidRPr="001351FF" w:rsidRDefault="00F1714A" w:rsidP="002B2642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Janus cassette</w:t>
            </w:r>
          </w:p>
        </w:tc>
        <w:tc>
          <w:tcPr>
            <w:tcW w:w="1606" w:type="dxa"/>
          </w:tcPr>
          <w:p w14:paraId="5852C427" w14:textId="77777777" w:rsidR="00882A88" w:rsidRPr="00775634" w:rsidRDefault="00F1714A" w:rsidP="0077563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75634">
              <w:rPr>
                <w:rFonts w:ascii="Arial" w:hAnsi="Arial" w:cs="Arial"/>
                <w:sz w:val="18"/>
                <w:szCs w:val="18"/>
              </w:rPr>
              <w:t>BamHI</w:t>
            </w:r>
            <w:proofErr w:type="spellEnd"/>
            <w:r w:rsidR="00886135" w:rsidRPr="00775634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775634">
              <w:rPr>
                <w:rFonts w:ascii="Arial" w:hAnsi="Arial" w:cs="Arial"/>
                <w:sz w:val="18"/>
                <w:szCs w:val="18"/>
              </w:rPr>
              <w:t>NheI</w:t>
            </w:r>
            <w:proofErr w:type="spellEnd"/>
            <w:r w:rsidR="00886135" w:rsidRPr="00775634">
              <w:rPr>
                <w:rFonts w:ascii="Arial" w:hAnsi="Arial" w:cs="Arial"/>
                <w:sz w:val="18"/>
                <w:szCs w:val="18"/>
              </w:rPr>
              <w:t xml:space="preserve">/ </w:t>
            </w:r>
            <w:proofErr w:type="spellStart"/>
            <w:r w:rsidR="00886135" w:rsidRPr="00775634">
              <w:rPr>
                <w:rFonts w:ascii="Arial" w:hAnsi="Arial" w:cs="Arial"/>
                <w:sz w:val="18"/>
                <w:szCs w:val="18"/>
              </w:rPr>
              <w:t>X</w:t>
            </w:r>
            <w:r w:rsidRPr="00775634">
              <w:rPr>
                <w:rFonts w:ascii="Arial" w:hAnsi="Arial" w:cs="Arial"/>
                <w:sz w:val="18"/>
                <w:szCs w:val="18"/>
              </w:rPr>
              <w:t>hoI</w:t>
            </w:r>
            <w:proofErr w:type="spellEnd"/>
            <w:r w:rsidR="00886135" w:rsidRPr="00775634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775634">
              <w:rPr>
                <w:rFonts w:ascii="Arial" w:hAnsi="Arial" w:cs="Arial"/>
                <w:sz w:val="18"/>
                <w:szCs w:val="18"/>
              </w:rPr>
              <w:t>HindIII</w:t>
            </w:r>
            <w:proofErr w:type="spellEnd"/>
          </w:p>
        </w:tc>
      </w:tr>
      <w:tr w:rsidR="005D39CA" w:rsidRPr="001351FF" w14:paraId="6989F0EF" w14:textId="77777777" w:rsidTr="008760C7">
        <w:tc>
          <w:tcPr>
            <w:tcW w:w="1701" w:type="dxa"/>
          </w:tcPr>
          <w:p w14:paraId="69DF0AC5" w14:textId="77777777" w:rsidR="00882A88" w:rsidRPr="001351FF" w:rsidRDefault="00F1714A" w:rsidP="002B26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-Janus2</w:t>
            </w:r>
          </w:p>
        </w:tc>
        <w:tc>
          <w:tcPr>
            <w:tcW w:w="6661" w:type="dxa"/>
          </w:tcPr>
          <w:p w14:paraId="2CAD2A2B" w14:textId="77777777" w:rsidR="00882A88" w:rsidRPr="003D34FB" w:rsidRDefault="00F1714A" w:rsidP="002B2642">
            <w:pPr>
              <w:rPr>
                <w:rFonts w:ascii="Arial" w:hAnsi="Arial" w:cs="Arial"/>
                <w:sz w:val="18"/>
                <w:szCs w:val="18"/>
              </w:rPr>
            </w:pPr>
            <w:r w:rsidRPr="003D34FB">
              <w:rPr>
                <w:rFonts w:ascii="Arial" w:hAnsi="Arial" w:cs="Arial"/>
                <w:sz w:val="18"/>
                <w:szCs w:val="18"/>
              </w:rPr>
              <w:t>AAGTCGACATCGATAGATCTTCTAGACCCTTTCCTTATGCTTTTGGAC</w:t>
            </w:r>
          </w:p>
        </w:tc>
        <w:tc>
          <w:tcPr>
            <w:tcW w:w="1672" w:type="dxa"/>
          </w:tcPr>
          <w:p w14:paraId="0A377E1A" w14:textId="77777777" w:rsidR="00882A88" w:rsidRPr="001351FF" w:rsidRDefault="00F1714A" w:rsidP="00F1714A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Janus cassette</w:t>
            </w:r>
          </w:p>
        </w:tc>
        <w:tc>
          <w:tcPr>
            <w:tcW w:w="1606" w:type="dxa"/>
          </w:tcPr>
          <w:p w14:paraId="0DED740E" w14:textId="77777777" w:rsidR="00882A88" w:rsidRPr="00775634" w:rsidRDefault="00886135" w:rsidP="0077563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75634">
              <w:rPr>
                <w:rFonts w:ascii="Arial" w:hAnsi="Arial" w:cs="Arial"/>
                <w:sz w:val="18"/>
                <w:szCs w:val="18"/>
              </w:rPr>
              <w:t>SalI</w:t>
            </w:r>
            <w:proofErr w:type="spellEnd"/>
            <w:r w:rsidRPr="00775634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775634">
              <w:rPr>
                <w:rFonts w:ascii="Arial" w:hAnsi="Arial" w:cs="Arial"/>
                <w:sz w:val="18"/>
                <w:szCs w:val="18"/>
              </w:rPr>
              <w:t>ClaI</w:t>
            </w:r>
            <w:proofErr w:type="spellEnd"/>
            <w:r w:rsidRPr="00775634">
              <w:rPr>
                <w:rFonts w:ascii="Arial" w:hAnsi="Arial" w:cs="Arial"/>
                <w:sz w:val="18"/>
                <w:szCs w:val="18"/>
              </w:rPr>
              <w:t xml:space="preserve">/ </w:t>
            </w:r>
            <w:proofErr w:type="spellStart"/>
            <w:r w:rsidRPr="00775634">
              <w:rPr>
                <w:rFonts w:ascii="Arial" w:hAnsi="Arial" w:cs="Arial"/>
                <w:sz w:val="18"/>
                <w:szCs w:val="18"/>
              </w:rPr>
              <w:t>BglII</w:t>
            </w:r>
            <w:proofErr w:type="spellEnd"/>
            <w:r w:rsidRPr="00775634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775634">
              <w:rPr>
                <w:rFonts w:ascii="Arial" w:hAnsi="Arial" w:cs="Arial"/>
                <w:sz w:val="18"/>
                <w:szCs w:val="18"/>
              </w:rPr>
              <w:t>XbaI</w:t>
            </w:r>
            <w:proofErr w:type="spellEnd"/>
          </w:p>
        </w:tc>
      </w:tr>
      <w:tr w:rsidR="005D39CA" w:rsidRPr="001351FF" w14:paraId="37286C81" w14:textId="77777777" w:rsidTr="008760C7">
        <w:tc>
          <w:tcPr>
            <w:tcW w:w="1701" w:type="dxa"/>
          </w:tcPr>
          <w:p w14:paraId="6BECF556" w14:textId="472C455D" w:rsidR="00882A88" w:rsidRPr="001351FF" w:rsidRDefault="004228A8" w:rsidP="002B26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sir</w:t>
            </w:r>
            <w:r w:rsidR="00886135">
              <w:rPr>
                <w:rFonts w:ascii="Arial" w:hAnsi="Arial" w:cs="Arial"/>
                <w:sz w:val="18"/>
                <w:szCs w:val="18"/>
              </w:rPr>
              <w:t>R1-hlp</w:t>
            </w:r>
          </w:p>
        </w:tc>
        <w:tc>
          <w:tcPr>
            <w:tcW w:w="6661" w:type="dxa"/>
          </w:tcPr>
          <w:p w14:paraId="7C8CCF63" w14:textId="77777777" w:rsidR="00882A88" w:rsidRPr="003D34FB" w:rsidRDefault="00886135" w:rsidP="002B2642">
            <w:pPr>
              <w:rPr>
                <w:rFonts w:ascii="Arial" w:hAnsi="Arial" w:cs="Arial"/>
                <w:sz w:val="18"/>
                <w:szCs w:val="18"/>
              </w:rPr>
            </w:pPr>
            <w:r w:rsidRPr="003D34FB">
              <w:rPr>
                <w:rFonts w:ascii="Arial" w:hAnsi="Arial" w:cs="Arial"/>
                <w:sz w:val="18"/>
                <w:szCs w:val="18"/>
              </w:rPr>
              <w:t>CCTCAATCTGCCAACTAAAGG</w:t>
            </w:r>
          </w:p>
        </w:tc>
        <w:tc>
          <w:tcPr>
            <w:tcW w:w="1672" w:type="dxa"/>
          </w:tcPr>
          <w:p w14:paraId="40FCFF94" w14:textId="77777777" w:rsidR="00882A88" w:rsidRPr="001351FF" w:rsidRDefault="0056675D" w:rsidP="002B2642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spr1475</w:t>
            </w:r>
          </w:p>
        </w:tc>
        <w:tc>
          <w:tcPr>
            <w:tcW w:w="1606" w:type="dxa"/>
          </w:tcPr>
          <w:p w14:paraId="44E598EC" w14:textId="77777777" w:rsidR="00882A88" w:rsidRPr="00775634" w:rsidRDefault="00882A88" w:rsidP="002B2642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5D39CA" w:rsidRPr="001351FF" w14:paraId="30475CCD" w14:textId="77777777" w:rsidTr="008760C7">
        <w:tc>
          <w:tcPr>
            <w:tcW w:w="1701" w:type="dxa"/>
          </w:tcPr>
          <w:p w14:paraId="24D75161" w14:textId="797A3D05" w:rsidR="00882A88" w:rsidRPr="001351FF" w:rsidRDefault="004228A8" w:rsidP="002B26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-Msir</w:t>
            </w:r>
            <w:r w:rsidR="00886135">
              <w:rPr>
                <w:rFonts w:ascii="Arial" w:hAnsi="Arial" w:cs="Arial"/>
                <w:sz w:val="18"/>
                <w:szCs w:val="18"/>
              </w:rPr>
              <w:t>R1</w:t>
            </w:r>
          </w:p>
        </w:tc>
        <w:tc>
          <w:tcPr>
            <w:tcW w:w="6661" w:type="dxa"/>
          </w:tcPr>
          <w:p w14:paraId="7359B8C6" w14:textId="77777777" w:rsidR="00882A88" w:rsidRPr="003D34FB" w:rsidRDefault="00886135" w:rsidP="002B2642">
            <w:pPr>
              <w:rPr>
                <w:rFonts w:ascii="Arial" w:hAnsi="Arial" w:cs="Arial"/>
                <w:sz w:val="18"/>
                <w:szCs w:val="18"/>
              </w:rPr>
            </w:pPr>
            <w:r w:rsidRPr="003D34FB">
              <w:rPr>
                <w:rFonts w:ascii="Arial" w:hAnsi="Arial" w:cs="Arial"/>
                <w:sz w:val="18"/>
                <w:szCs w:val="18"/>
              </w:rPr>
              <w:t>CTTGTTCCGTCGACATCGATCCCAATCTGTTGACGAATGA</w:t>
            </w:r>
          </w:p>
        </w:tc>
        <w:tc>
          <w:tcPr>
            <w:tcW w:w="1672" w:type="dxa"/>
          </w:tcPr>
          <w:p w14:paraId="54126928" w14:textId="77777777" w:rsidR="00882A88" w:rsidRPr="001351FF" w:rsidRDefault="0056675D" w:rsidP="002B2642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spr1475</w:t>
            </w:r>
          </w:p>
        </w:tc>
        <w:tc>
          <w:tcPr>
            <w:tcW w:w="1606" w:type="dxa"/>
          </w:tcPr>
          <w:p w14:paraId="61590CA7" w14:textId="77777777" w:rsidR="00882A88" w:rsidRPr="00775634" w:rsidRDefault="00886135" w:rsidP="002B2642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775634">
              <w:rPr>
                <w:rFonts w:ascii="Arial" w:hAnsi="Arial" w:cs="Arial"/>
                <w:sz w:val="18"/>
                <w:szCs w:val="18"/>
                <w:lang w:val="en-US"/>
              </w:rPr>
              <w:t>SalI</w:t>
            </w:r>
            <w:proofErr w:type="spellEnd"/>
            <w:r w:rsidR="00775634" w:rsidRPr="00775634">
              <w:rPr>
                <w:rFonts w:ascii="Arial" w:hAnsi="Arial" w:cs="Arial"/>
                <w:sz w:val="18"/>
                <w:szCs w:val="18"/>
                <w:lang w:val="en-US"/>
              </w:rPr>
              <w:t>/</w:t>
            </w:r>
            <w:proofErr w:type="spellStart"/>
            <w:r w:rsidR="00775634" w:rsidRPr="00775634">
              <w:rPr>
                <w:rFonts w:ascii="Arial" w:hAnsi="Arial" w:cs="Arial"/>
                <w:sz w:val="18"/>
                <w:szCs w:val="18"/>
                <w:lang w:val="en-US"/>
              </w:rPr>
              <w:t>ClaI</w:t>
            </w:r>
            <w:proofErr w:type="spellEnd"/>
          </w:p>
        </w:tc>
      </w:tr>
      <w:tr w:rsidR="00C34F18" w:rsidRPr="005C23F6" w14:paraId="6645162E" w14:textId="77777777" w:rsidTr="008760C7">
        <w:tc>
          <w:tcPr>
            <w:tcW w:w="1701" w:type="dxa"/>
          </w:tcPr>
          <w:p w14:paraId="3CC00129" w14:textId="18C96205" w:rsidR="00C34F18" w:rsidRPr="003D34FB" w:rsidRDefault="004228A8" w:rsidP="002B26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-Msir</w:t>
            </w:r>
            <w:r w:rsidR="003D34FB" w:rsidRPr="003D34FB">
              <w:rPr>
                <w:rFonts w:ascii="Arial" w:hAnsi="Arial" w:cs="Arial"/>
                <w:sz w:val="18"/>
                <w:szCs w:val="18"/>
              </w:rPr>
              <w:t>R2</w:t>
            </w:r>
          </w:p>
        </w:tc>
        <w:tc>
          <w:tcPr>
            <w:tcW w:w="6661" w:type="dxa"/>
          </w:tcPr>
          <w:p w14:paraId="2CF94FD2" w14:textId="77777777" w:rsidR="00C34F18" w:rsidRPr="008C69C7" w:rsidRDefault="003D34FB" w:rsidP="002B2642">
            <w:pPr>
              <w:rPr>
                <w:rFonts w:ascii="Arial" w:hAnsi="Arial" w:cs="Arial"/>
                <w:sz w:val="18"/>
                <w:szCs w:val="18"/>
              </w:rPr>
            </w:pPr>
            <w:r w:rsidRPr="008C69C7">
              <w:rPr>
                <w:rFonts w:ascii="Arial" w:hAnsi="Arial" w:cs="Arial"/>
                <w:sz w:val="18"/>
                <w:szCs w:val="18"/>
              </w:rPr>
              <w:t>GGAAAGGGGTCGACATCGAT</w:t>
            </w:r>
            <w:r w:rsidRPr="008C69C7">
              <w:rPr>
                <w:rFonts w:ascii="Arial" w:eastAsia="Times New Roman" w:hAnsi="Arial" w:cs="Arial"/>
                <w:sz w:val="18"/>
                <w:szCs w:val="18"/>
              </w:rPr>
              <w:t>CAGGGATTGGTAGGATTTATCG</w:t>
            </w:r>
          </w:p>
        </w:tc>
        <w:tc>
          <w:tcPr>
            <w:tcW w:w="1672" w:type="dxa"/>
          </w:tcPr>
          <w:p w14:paraId="73780187" w14:textId="77777777" w:rsidR="00C34F18" w:rsidRPr="003D34FB" w:rsidRDefault="0017671B" w:rsidP="002B2642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visH(hk01)</w:t>
            </w:r>
          </w:p>
        </w:tc>
        <w:tc>
          <w:tcPr>
            <w:tcW w:w="1606" w:type="dxa"/>
          </w:tcPr>
          <w:p w14:paraId="5DDF9ADE" w14:textId="77777777" w:rsidR="00C34F18" w:rsidRPr="003D34FB" w:rsidRDefault="003D34FB" w:rsidP="002B2642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SalI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/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ClaI</w:t>
            </w:r>
            <w:proofErr w:type="spellEnd"/>
          </w:p>
        </w:tc>
      </w:tr>
      <w:tr w:rsidR="00C34F18" w:rsidRPr="005C23F6" w14:paraId="33B9E19E" w14:textId="77777777" w:rsidTr="008760C7">
        <w:tc>
          <w:tcPr>
            <w:tcW w:w="1701" w:type="dxa"/>
          </w:tcPr>
          <w:p w14:paraId="0370D342" w14:textId="3108D676" w:rsidR="00C34F18" w:rsidRPr="008C69C7" w:rsidRDefault="004228A8" w:rsidP="002B264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sir</w:t>
            </w:r>
            <w:r w:rsidR="008C69C7">
              <w:rPr>
                <w:rFonts w:ascii="Arial" w:hAnsi="Arial" w:cs="Arial"/>
                <w:sz w:val="18"/>
                <w:szCs w:val="18"/>
              </w:rPr>
              <w:t>R2-hlp</w:t>
            </w:r>
          </w:p>
        </w:tc>
        <w:tc>
          <w:tcPr>
            <w:tcW w:w="6661" w:type="dxa"/>
          </w:tcPr>
          <w:p w14:paraId="1A6537B6" w14:textId="77777777" w:rsidR="00C34F18" w:rsidRPr="008C69C7" w:rsidRDefault="008C69C7" w:rsidP="002B2642">
            <w:pPr>
              <w:rPr>
                <w:rFonts w:ascii="Arial" w:hAnsi="Arial" w:cs="Arial"/>
                <w:sz w:val="18"/>
                <w:szCs w:val="18"/>
              </w:rPr>
            </w:pPr>
            <w:r w:rsidRPr="008C69C7">
              <w:rPr>
                <w:rFonts w:ascii="Arial" w:hAnsi="Arial" w:cs="Arial"/>
                <w:sz w:val="18"/>
                <w:szCs w:val="18"/>
              </w:rPr>
              <w:t>CCGACCTCAGACTCGATACG</w:t>
            </w:r>
          </w:p>
        </w:tc>
        <w:tc>
          <w:tcPr>
            <w:tcW w:w="1672" w:type="dxa"/>
          </w:tcPr>
          <w:p w14:paraId="38170574" w14:textId="77777777" w:rsidR="00C34F18" w:rsidRPr="000C027F" w:rsidRDefault="0017671B" w:rsidP="002B2642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s-AR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visH(hk01)</w:t>
            </w:r>
          </w:p>
        </w:tc>
        <w:tc>
          <w:tcPr>
            <w:tcW w:w="1606" w:type="dxa"/>
          </w:tcPr>
          <w:p w14:paraId="6638FFCA" w14:textId="77777777" w:rsidR="00C34F18" w:rsidRPr="003D34FB" w:rsidRDefault="00C34F18" w:rsidP="002B2642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351FF" w:rsidRPr="005C23F6" w14:paraId="26142193" w14:textId="77777777" w:rsidTr="008760C7">
        <w:tc>
          <w:tcPr>
            <w:tcW w:w="1701" w:type="dxa"/>
          </w:tcPr>
          <w:p w14:paraId="7D114030" w14:textId="2A696CF1" w:rsidR="001351FF" w:rsidRPr="009276FD" w:rsidRDefault="004228A8" w:rsidP="002B26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-Msir</w:t>
            </w:r>
            <w:r w:rsidR="000C027F">
              <w:rPr>
                <w:rFonts w:ascii="Arial" w:hAnsi="Arial" w:cs="Arial"/>
                <w:sz w:val="18"/>
                <w:szCs w:val="18"/>
              </w:rPr>
              <w:t>H1</w:t>
            </w:r>
          </w:p>
        </w:tc>
        <w:tc>
          <w:tcPr>
            <w:tcW w:w="6661" w:type="dxa"/>
          </w:tcPr>
          <w:p w14:paraId="19D870D1" w14:textId="77777777" w:rsidR="001351FF" w:rsidRPr="000C027F" w:rsidRDefault="000C027F" w:rsidP="002B2642">
            <w:pPr>
              <w:rPr>
                <w:rFonts w:ascii="Arial" w:hAnsi="Arial" w:cs="Arial"/>
                <w:sz w:val="18"/>
                <w:szCs w:val="18"/>
              </w:rPr>
            </w:pPr>
            <w:r w:rsidRPr="000C027F">
              <w:rPr>
                <w:rFonts w:ascii="Arial" w:hAnsi="Arial" w:cs="Arial"/>
                <w:sz w:val="18"/>
                <w:szCs w:val="18"/>
              </w:rPr>
              <w:t>TTAATGGTTATCACTGGTGTCAGG</w:t>
            </w:r>
          </w:p>
        </w:tc>
        <w:tc>
          <w:tcPr>
            <w:tcW w:w="1672" w:type="dxa"/>
          </w:tcPr>
          <w:p w14:paraId="1F6CD3AD" w14:textId="77777777" w:rsidR="001351FF" w:rsidRPr="003D34FB" w:rsidRDefault="000C027F" w:rsidP="002B2642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visR(rr01)</w:t>
            </w:r>
          </w:p>
        </w:tc>
        <w:tc>
          <w:tcPr>
            <w:tcW w:w="1606" w:type="dxa"/>
          </w:tcPr>
          <w:p w14:paraId="2D014DD8" w14:textId="77777777" w:rsidR="001351FF" w:rsidRPr="003D34FB" w:rsidRDefault="000C027F" w:rsidP="002B2642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SalI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/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ClaI</w:t>
            </w:r>
            <w:proofErr w:type="spellEnd"/>
          </w:p>
        </w:tc>
      </w:tr>
      <w:tr w:rsidR="001351FF" w:rsidRPr="005C23F6" w14:paraId="0F593DC3" w14:textId="77777777" w:rsidTr="008760C7">
        <w:tc>
          <w:tcPr>
            <w:tcW w:w="1701" w:type="dxa"/>
          </w:tcPr>
          <w:p w14:paraId="6D58D087" w14:textId="73E68DF5" w:rsidR="001351FF" w:rsidRPr="009276FD" w:rsidRDefault="004228A8" w:rsidP="002B26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-Msir</w:t>
            </w:r>
            <w:r w:rsidR="000C027F">
              <w:rPr>
                <w:rFonts w:ascii="Arial" w:hAnsi="Arial" w:cs="Arial"/>
                <w:sz w:val="18"/>
                <w:szCs w:val="18"/>
              </w:rPr>
              <w:t>H1</w:t>
            </w:r>
          </w:p>
        </w:tc>
        <w:tc>
          <w:tcPr>
            <w:tcW w:w="6661" w:type="dxa"/>
          </w:tcPr>
          <w:p w14:paraId="0344B9DE" w14:textId="77777777" w:rsidR="001351FF" w:rsidRPr="000C027F" w:rsidRDefault="000C027F" w:rsidP="002B2642">
            <w:pPr>
              <w:rPr>
                <w:rFonts w:ascii="Arial" w:hAnsi="Arial" w:cs="Arial"/>
                <w:sz w:val="18"/>
                <w:szCs w:val="18"/>
              </w:rPr>
            </w:pPr>
            <w:r w:rsidRPr="000C027F">
              <w:rPr>
                <w:rFonts w:ascii="Arial" w:hAnsi="Arial" w:cs="Arial"/>
                <w:sz w:val="18"/>
                <w:szCs w:val="18"/>
              </w:rPr>
              <w:t>CTTGTTCCGTCGACATCGATAAAGACGACTACGGGAGCG</w:t>
            </w:r>
          </w:p>
        </w:tc>
        <w:tc>
          <w:tcPr>
            <w:tcW w:w="1672" w:type="dxa"/>
          </w:tcPr>
          <w:p w14:paraId="7E9B1FA2" w14:textId="77777777" w:rsidR="001351FF" w:rsidRPr="003D34FB" w:rsidRDefault="000C027F" w:rsidP="002B2642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visR(rr01)</w:t>
            </w:r>
          </w:p>
        </w:tc>
        <w:tc>
          <w:tcPr>
            <w:tcW w:w="1606" w:type="dxa"/>
          </w:tcPr>
          <w:p w14:paraId="20198D95" w14:textId="77777777" w:rsidR="001351FF" w:rsidRPr="00DF7EF1" w:rsidRDefault="000C027F" w:rsidP="002B2642">
            <w:pPr>
              <w:jc w:val="center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SalI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/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ClaI</w:t>
            </w:r>
            <w:proofErr w:type="spellEnd"/>
          </w:p>
        </w:tc>
      </w:tr>
      <w:tr w:rsidR="001351FF" w:rsidRPr="005C23F6" w14:paraId="11E113F3" w14:textId="77777777" w:rsidTr="008760C7">
        <w:tc>
          <w:tcPr>
            <w:tcW w:w="1701" w:type="dxa"/>
          </w:tcPr>
          <w:p w14:paraId="6DA310E4" w14:textId="44D0E56B" w:rsidR="001351FF" w:rsidRPr="009276FD" w:rsidRDefault="004228A8" w:rsidP="002B26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-Msir</w:t>
            </w:r>
            <w:r w:rsidR="000C027F">
              <w:rPr>
                <w:rFonts w:ascii="Arial" w:hAnsi="Arial" w:cs="Arial"/>
                <w:sz w:val="18"/>
                <w:szCs w:val="18"/>
              </w:rPr>
              <w:t>H2</w:t>
            </w:r>
          </w:p>
        </w:tc>
        <w:tc>
          <w:tcPr>
            <w:tcW w:w="6661" w:type="dxa"/>
          </w:tcPr>
          <w:p w14:paraId="23CBFDBB" w14:textId="77777777" w:rsidR="001351FF" w:rsidRPr="000C027F" w:rsidRDefault="000C027F" w:rsidP="002B2642">
            <w:pPr>
              <w:rPr>
                <w:rFonts w:ascii="Arial" w:hAnsi="Arial" w:cs="Arial"/>
                <w:sz w:val="18"/>
                <w:szCs w:val="18"/>
              </w:rPr>
            </w:pPr>
            <w:r w:rsidRPr="000C027F">
              <w:rPr>
                <w:rFonts w:ascii="Arial" w:hAnsi="Arial" w:cs="Arial"/>
                <w:sz w:val="18"/>
                <w:szCs w:val="18"/>
              </w:rPr>
              <w:t>GGAAAGGGGTCGACATCGAT</w:t>
            </w:r>
            <w:r w:rsidRPr="000C027F">
              <w:rPr>
                <w:rFonts w:ascii="Arial" w:eastAsia="Times New Roman" w:hAnsi="Arial" w:cs="Arial"/>
                <w:sz w:val="18"/>
                <w:szCs w:val="18"/>
              </w:rPr>
              <w:t>AACGACAGTGCGGATTCAGT</w:t>
            </w:r>
          </w:p>
        </w:tc>
        <w:tc>
          <w:tcPr>
            <w:tcW w:w="1672" w:type="dxa"/>
          </w:tcPr>
          <w:p w14:paraId="63D1AEFF" w14:textId="77777777" w:rsidR="001351FF" w:rsidRPr="003D34FB" w:rsidRDefault="0056675D" w:rsidP="002B2642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thrS</w:t>
            </w:r>
            <w:proofErr w:type="spellEnd"/>
          </w:p>
        </w:tc>
        <w:tc>
          <w:tcPr>
            <w:tcW w:w="1606" w:type="dxa"/>
          </w:tcPr>
          <w:p w14:paraId="7E335216" w14:textId="77777777" w:rsidR="001351FF" w:rsidRPr="003D34FB" w:rsidRDefault="001351FF" w:rsidP="002B2642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351FF" w:rsidRPr="005C23F6" w14:paraId="0D1DB1C5" w14:textId="77777777" w:rsidTr="008760C7">
        <w:tc>
          <w:tcPr>
            <w:tcW w:w="1701" w:type="dxa"/>
          </w:tcPr>
          <w:p w14:paraId="02C711CB" w14:textId="5C4C6782" w:rsidR="001351FF" w:rsidRPr="009276FD" w:rsidRDefault="004228A8" w:rsidP="002B26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-Msir</w:t>
            </w:r>
            <w:r w:rsidR="000C027F">
              <w:rPr>
                <w:rFonts w:ascii="Arial" w:hAnsi="Arial" w:cs="Arial"/>
                <w:sz w:val="18"/>
                <w:szCs w:val="18"/>
              </w:rPr>
              <w:t>H2</w:t>
            </w:r>
          </w:p>
        </w:tc>
        <w:tc>
          <w:tcPr>
            <w:tcW w:w="6661" w:type="dxa"/>
          </w:tcPr>
          <w:p w14:paraId="2A025B49" w14:textId="77777777" w:rsidR="001351FF" w:rsidRPr="000C027F" w:rsidRDefault="000C027F" w:rsidP="002B2642">
            <w:pPr>
              <w:rPr>
                <w:rFonts w:ascii="Arial" w:hAnsi="Arial" w:cs="Arial"/>
                <w:sz w:val="18"/>
                <w:szCs w:val="18"/>
              </w:rPr>
            </w:pPr>
            <w:r w:rsidRPr="000C027F">
              <w:rPr>
                <w:rFonts w:ascii="Arial" w:hAnsi="Arial" w:cs="Arial"/>
                <w:sz w:val="18"/>
                <w:szCs w:val="18"/>
                <w:lang w:val="en-US"/>
              </w:rPr>
              <w:t>GAGCTGATGGCGAAGATCAC</w:t>
            </w:r>
          </w:p>
        </w:tc>
        <w:tc>
          <w:tcPr>
            <w:tcW w:w="1672" w:type="dxa"/>
          </w:tcPr>
          <w:p w14:paraId="3774BE63" w14:textId="77777777" w:rsidR="001351FF" w:rsidRPr="005C23F6" w:rsidRDefault="0056675D" w:rsidP="002B2642">
            <w:pPr>
              <w:jc w:val="center"/>
              <w:rPr>
                <w:rFonts w:ascii="Arial" w:hAnsi="Arial" w:cs="Arial"/>
                <w:i/>
                <w:sz w:val="18"/>
                <w:szCs w:val="18"/>
                <w:highlight w:val="yellow"/>
                <w:lang w:val="en-US"/>
              </w:rPr>
            </w:pPr>
            <w:proofErr w:type="spellStart"/>
            <w:r w:rsidRPr="0056675D">
              <w:rPr>
                <w:rFonts w:ascii="Arial" w:hAnsi="Arial" w:cs="Arial"/>
                <w:i/>
                <w:sz w:val="18"/>
                <w:szCs w:val="18"/>
                <w:lang w:val="en-US"/>
              </w:rPr>
              <w:t>thrS</w:t>
            </w:r>
            <w:proofErr w:type="spellEnd"/>
          </w:p>
        </w:tc>
        <w:tc>
          <w:tcPr>
            <w:tcW w:w="1606" w:type="dxa"/>
          </w:tcPr>
          <w:p w14:paraId="14B8B5A8" w14:textId="77777777" w:rsidR="001351FF" w:rsidRPr="005C23F6" w:rsidRDefault="001351FF" w:rsidP="002B2642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  <w:lang w:val="en-US"/>
              </w:rPr>
            </w:pPr>
          </w:p>
        </w:tc>
      </w:tr>
      <w:tr w:rsidR="0017671B" w:rsidRPr="005C23F6" w14:paraId="6B70A90D" w14:textId="77777777" w:rsidTr="008760C7">
        <w:tc>
          <w:tcPr>
            <w:tcW w:w="1701" w:type="dxa"/>
          </w:tcPr>
          <w:p w14:paraId="47398DD6" w14:textId="77777777" w:rsidR="0017671B" w:rsidRPr="009276FD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276FD">
              <w:rPr>
                <w:rFonts w:ascii="Arial" w:hAnsi="Arial" w:cs="Arial"/>
                <w:sz w:val="18"/>
                <w:szCs w:val="18"/>
              </w:rPr>
              <w:t>F1M-clpL</w:t>
            </w:r>
          </w:p>
        </w:tc>
        <w:tc>
          <w:tcPr>
            <w:tcW w:w="6661" w:type="dxa"/>
          </w:tcPr>
          <w:p w14:paraId="06031839" w14:textId="77777777" w:rsidR="0017671B" w:rsidRPr="009276FD" w:rsidRDefault="0017671B" w:rsidP="0017671B">
            <w:pPr>
              <w:rPr>
                <w:rFonts w:ascii="Arial" w:hAnsi="Arial" w:cs="Arial"/>
                <w:sz w:val="18"/>
                <w:szCs w:val="18"/>
              </w:rPr>
            </w:pPr>
            <w:r w:rsidRPr="009276FD">
              <w:rPr>
                <w:rFonts w:ascii="Arial" w:hAnsi="Arial" w:cs="Arial"/>
                <w:sz w:val="18"/>
                <w:szCs w:val="18"/>
              </w:rPr>
              <w:t>CTTGACAGACGGTGTTGACG</w:t>
            </w:r>
          </w:p>
        </w:tc>
        <w:tc>
          <w:tcPr>
            <w:tcW w:w="1672" w:type="dxa"/>
          </w:tcPr>
          <w:p w14:paraId="3FC4EF24" w14:textId="77777777" w:rsidR="0017671B" w:rsidRPr="003D34FB" w:rsidRDefault="0017671B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mryA</w:t>
            </w:r>
            <w:proofErr w:type="spellEnd"/>
          </w:p>
        </w:tc>
        <w:tc>
          <w:tcPr>
            <w:tcW w:w="1606" w:type="dxa"/>
          </w:tcPr>
          <w:p w14:paraId="011706E8" w14:textId="77777777" w:rsidR="0017671B" w:rsidRPr="003D34FB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5C23F6" w14:paraId="67B7A0B7" w14:textId="77777777" w:rsidTr="008760C7">
        <w:tc>
          <w:tcPr>
            <w:tcW w:w="1701" w:type="dxa"/>
          </w:tcPr>
          <w:p w14:paraId="5C124F75" w14:textId="77777777" w:rsidR="0017671B" w:rsidRPr="009276FD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276FD">
              <w:rPr>
                <w:rFonts w:ascii="Arial" w:hAnsi="Arial" w:cs="Arial"/>
                <w:sz w:val="18"/>
                <w:szCs w:val="18"/>
              </w:rPr>
              <w:t xml:space="preserve">R1M-clpL    </w:t>
            </w:r>
          </w:p>
        </w:tc>
        <w:tc>
          <w:tcPr>
            <w:tcW w:w="6661" w:type="dxa"/>
          </w:tcPr>
          <w:p w14:paraId="457F2AEC" w14:textId="77777777" w:rsidR="0017671B" w:rsidRPr="009276FD" w:rsidRDefault="0017671B" w:rsidP="0017671B">
            <w:pPr>
              <w:rPr>
                <w:rFonts w:ascii="Arial" w:hAnsi="Arial" w:cs="Arial"/>
                <w:sz w:val="18"/>
                <w:szCs w:val="18"/>
              </w:rPr>
            </w:pPr>
            <w:r w:rsidRPr="009276FD">
              <w:rPr>
                <w:rFonts w:ascii="Arial" w:hAnsi="Arial" w:cs="Arial"/>
                <w:sz w:val="18"/>
                <w:szCs w:val="18"/>
              </w:rPr>
              <w:t>GTTGTTGTCGACGGATCCTTACATCAATTGGTTAAATAAATCATCC</w:t>
            </w:r>
          </w:p>
        </w:tc>
        <w:tc>
          <w:tcPr>
            <w:tcW w:w="1672" w:type="dxa"/>
          </w:tcPr>
          <w:p w14:paraId="3A9E7D65" w14:textId="77777777" w:rsidR="0017671B" w:rsidRPr="003D34FB" w:rsidRDefault="0017671B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mryA</w:t>
            </w:r>
            <w:proofErr w:type="spellEnd"/>
          </w:p>
        </w:tc>
        <w:tc>
          <w:tcPr>
            <w:tcW w:w="1606" w:type="dxa"/>
          </w:tcPr>
          <w:p w14:paraId="6D3D677A" w14:textId="77777777" w:rsidR="0017671B" w:rsidRPr="003D34FB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SalI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/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BamHI</w:t>
            </w:r>
            <w:proofErr w:type="spellEnd"/>
          </w:p>
        </w:tc>
      </w:tr>
      <w:tr w:rsidR="0017671B" w:rsidRPr="005C23F6" w14:paraId="5913F68B" w14:textId="77777777" w:rsidTr="008760C7">
        <w:tc>
          <w:tcPr>
            <w:tcW w:w="1701" w:type="dxa"/>
          </w:tcPr>
          <w:p w14:paraId="0A9D6DD1" w14:textId="77777777" w:rsidR="0017671B" w:rsidRPr="009276FD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276FD">
              <w:rPr>
                <w:rFonts w:ascii="Arial" w:hAnsi="Arial" w:cs="Arial"/>
                <w:sz w:val="18"/>
                <w:szCs w:val="18"/>
              </w:rPr>
              <w:t>F2M-clpL</w:t>
            </w:r>
          </w:p>
        </w:tc>
        <w:tc>
          <w:tcPr>
            <w:tcW w:w="6661" w:type="dxa"/>
          </w:tcPr>
          <w:p w14:paraId="548A9C87" w14:textId="77777777" w:rsidR="0017671B" w:rsidRPr="009276FD" w:rsidRDefault="0017671B" w:rsidP="0017671B">
            <w:pPr>
              <w:rPr>
                <w:rFonts w:ascii="Arial" w:hAnsi="Arial" w:cs="Arial"/>
                <w:sz w:val="18"/>
                <w:szCs w:val="18"/>
              </w:rPr>
            </w:pPr>
            <w:r w:rsidRPr="009276FD">
              <w:rPr>
                <w:rFonts w:ascii="Arial" w:hAnsi="Arial" w:cs="Arial"/>
                <w:sz w:val="18"/>
                <w:szCs w:val="18"/>
              </w:rPr>
              <w:t>GGAGTTGTCGACGGGATCCGGAAGCAGATATGGAAGATGG</w:t>
            </w:r>
          </w:p>
        </w:tc>
        <w:tc>
          <w:tcPr>
            <w:tcW w:w="1672" w:type="dxa"/>
          </w:tcPr>
          <w:p w14:paraId="64A3CA52" w14:textId="77777777" w:rsidR="0017671B" w:rsidRPr="003D34FB" w:rsidRDefault="0017671B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luxS</w:t>
            </w:r>
            <w:proofErr w:type="spellEnd"/>
          </w:p>
        </w:tc>
        <w:tc>
          <w:tcPr>
            <w:tcW w:w="1606" w:type="dxa"/>
          </w:tcPr>
          <w:p w14:paraId="7A959F7A" w14:textId="77777777" w:rsidR="0017671B" w:rsidRPr="003D34FB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SalI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/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BamHI</w:t>
            </w:r>
            <w:proofErr w:type="spellEnd"/>
          </w:p>
        </w:tc>
      </w:tr>
      <w:tr w:rsidR="0017671B" w:rsidRPr="001351FF" w14:paraId="1BC98569" w14:textId="77777777" w:rsidTr="008760C7">
        <w:tc>
          <w:tcPr>
            <w:tcW w:w="1701" w:type="dxa"/>
          </w:tcPr>
          <w:p w14:paraId="6DE609A3" w14:textId="77777777" w:rsidR="0017671B" w:rsidRPr="009276FD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276FD">
              <w:rPr>
                <w:rFonts w:ascii="Arial" w:hAnsi="Arial" w:cs="Arial"/>
                <w:sz w:val="18"/>
                <w:szCs w:val="18"/>
              </w:rPr>
              <w:t>R2M-clpL</w:t>
            </w:r>
          </w:p>
        </w:tc>
        <w:tc>
          <w:tcPr>
            <w:tcW w:w="6661" w:type="dxa"/>
          </w:tcPr>
          <w:p w14:paraId="2D0C9592" w14:textId="77777777" w:rsidR="0017671B" w:rsidRPr="009276FD" w:rsidRDefault="0017671B" w:rsidP="0017671B">
            <w:pPr>
              <w:rPr>
                <w:rFonts w:ascii="Arial" w:hAnsi="Arial" w:cs="Arial"/>
                <w:sz w:val="18"/>
                <w:szCs w:val="18"/>
              </w:rPr>
            </w:pPr>
            <w:r w:rsidRPr="009276FD">
              <w:rPr>
                <w:rFonts w:ascii="Arial" w:hAnsi="Arial" w:cs="Arial"/>
                <w:sz w:val="18"/>
                <w:szCs w:val="18"/>
              </w:rPr>
              <w:t>AATCGATCATCTCGGTAGCC</w:t>
            </w:r>
          </w:p>
        </w:tc>
        <w:tc>
          <w:tcPr>
            <w:tcW w:w="1672" w:type="dxa"/>
          </w:tcPr>
          <w:p w14:paraId="56D2D67B" w14:textId="77777777" w:rsidR="0017671B" w:rsidRPr="005C23F6" w:rsidRDefault="0017671B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highlight w:val="yellow"/>
                <w:lang w:val="en-US"/>
              </w:rPr>
            </w:pPr>
            <w:proofErr w:type="spellStart"/>
            <w:r w:rsidRPr="009276FD">
              <w:rPr>
                <w:rFonts w:ascii="Arial" w:hAnsi="Arial" w:cs="Arial"/>
                <w:i/>
                <w:sz w:val="18"/>
                <w:szCs w:val="18"/>
                <w:lang w:val="en-US"/>
              </w:rPr>
              <w:t>luxS</w:t>
            </w:r>
            <w:proofErr w:type="spellEnd"/>
          </w:p>
        </w:tc>
        <w:tc>
          <w:tcPr>
            <w:tcW w:w="1606" w:type="dxa"/>
          </w:tcPr>
          <w:p w14:paraId="717B21B8" w14:textId="77777777" w:rsidR="0017671B" w:rsidRPr="005C23F6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  <w:lang w:val="en-US"/>
              </w:rPr>
            </w:pPr>
          </w:p>
        </w:tc>
      </w:tr>
      <w:tr w:rsidR="0017671B" w:rsidRPr="001351FF" w14:paraId="6ECEE927" w14:textId="77777777" w:rsidTr="008760C7">
        <w:tc>
          <w:tcPr>
            <w:tcW w:w="1701" w:type="dxa"/>
          </w:tcPr>
          <w:p w14:paraId="1D0FC079" w14:textId="77777777" w:rsidR="0017671B" w:rsidRPr="001351FF" w:rsidRDefault="00DF7EF1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sodA1-Jn</w:t>
            </w:r>
          </w:p>
        </w:tc>
        <w:tc>
          <w:tcPr>
            <w:tcW w:w="6661" w:type="dxa"/>
          </w:tcPr>
          <w:p w14:paraId="0057A5B2" w14:textId="77777777" w:rsidR="0017671B" w:rsidRPr="001351FF" w:rsidRDefault="00DF7EF1" w:rsidP="0017671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CCATTGAAGAAAGTCAGAAGTTGAC</w:t>
            </w:r>
          </w:p>
        </w:tc>
        <w:tc>
          <w:tcPr>
            <w:tcW w:w="1672" w:type="dxa"/>
          </w:tcPr>
          <w:p w14:paraId="3D7C58EF" w14:textId="77777777" w:rsidR="0017671B" w:rsidRPr="001351FF" w:rsidRDefault="00791CC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holA</w:t>
            </w:r>
            <w:proofErr w:type="spellEnd"/>
          </w:p>
        </w:tc>
        <w:tc>
          <w:tcPr>
            <w:tcW w:w="1606" w:type="dxa"/>
          </w:tcPr>
          <w:p w14:paraId="666C964D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633D5F66" w14:textId="77777777" w:rsidTr="008760C7">
        <w:tc>
          <w:tcPr>
            <w:tcW w:w="1701" w:type="dxa"/>
          </w:tcPr>
          <w:p w14:paraId="12D36D90" w14:textId="77777777" w:rsidR="0017671B" w:rsidRPr="001351FF" w:rsidRDefault="00DF7EF1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sodA1-Jn</w:t>
            </w:r>
          </w:p>
        </w:tc>
        <w:tc>
          <w:tcPr>
            <w:tcW w:w="6661" w:type="dxa"/>
          </w:tcPr>
          <w:p w14:paraId="541EF278" w14:textId="77777777" w:rsidR="0017671B" w:rsidRPr="001351FF" w:rsidRDefault="00DF7EF1" w:rsidP="0017671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TGATGTCGACGGATCCAGCGGGTTGTAGTTTCAACAAATGTC</w:t>
            </w:r>
          </w:p>
        </w:tc>
        <w:tc>
          <w:tcPr>
            <w:tcW w:w="1672" w:type="dxa"/>
          </w:tcPr>
          <w:p w14:paraId="4248D889" w14:textId="77777777" w:rsidR="0017671B" w:rsidRPr="001351FF" w:rsidRDefault="00791CC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holA</w:t>
            </w:r>
            <w:proofErr w:type="spellEnd"/>
          </w:p>
        </w:tc>
        <w:tc>
          <w:tcPr>
            <w:tcW w:w="1606" w:type="dxa"/>
          </w:tcPr>
          <w:p w14:paraId="7FA7CBAB" w14:textId="77777777" w:rsidR="0017671B" w:rsidRPr="001351FF" w:rsidRDefault="00FF6296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SalI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/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BamHI</w:t>
            </w:r>
            <w:proofErr w:type="spellEnd"/>
          </w:p>
        </w:tc>
      </w:tr>
      <w:tr w:rsidR="0017671B" w:rsidRPr="001351FF" w14:paraId="74FE6BBF" w14:textId="77777777" w:rsidTr="008760C7">
        <w:tc>
          <w:tcPr>
            <w:tcW w:w="1701" w:type="dxa"/>
          </w:tcPr>
          <w:p w14:paraId="4481A4B2" w14:textId="77777777" w:rsidR="0017671B" w:rsidRPr="001351FF" w:rsidRDefault="00DF7EF1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sodA2-Jn</w:t>
            </w:r>
          </w:p>
        </w:tc>
        <w:tc>
          <w:tcPr>
            <w:tcW w:w="6661" w:type="dxa"/>
          </w:tcPr>
          <w:p w14:paraId="3C9815EF" w14:textId="77777777" w:rsidR="0017671B" w:rsidRPr="001351FF" w:rsidRDefault="00DF7EF1" w:rsidP="0017671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TCTAACTCGAGAGACTCTAATGATAGTTGGAGGGAAGAATTGTTC</w:t>
            </w:r>
          </w:p>
        </w:tc>
        <w:tc>
          <w:tcPr>
            <w:tcW w:w="1672" w:type="dxa"/>
          </w:tcPr>
          <w:p w14:paraId="318E406D" w14:textId="77777777" w:rsidR="0017671B" w:rsidRPr="001351FF" w:rsidRDefault="00791CC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spr0675</w:t>
            </w:r>
          </w:p>
        </w:tc>
        <w:tc>
          <w:tcPr>
            <w:tcW w:w="1606" w:type="dxa"/>
          </w:tcPr>
          <w:p w14:paraId="394A5DD4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6E5F264A" w14:textId="77777777" w:rsidTr="008760C7">
        <w:tc>
          <w:tcPr>
            <w:tcW w:w="1701" w:type="dxa"/>
          </w:tcPr>
          <w:p w14:paraId="5F788781" w14:textId="77777777" w:rsidR="0017671B" w:rsidRPr="001351FF" w:rsidRDefault="00DF7EF1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sodA2-Jn</w:t>
            </w:r>
          </w:p>
        </w:tc>
        <w:tc>
          <w:tcPr>
            <w:tcW w:w="6661" w:type="dxa"/>
          </w:tcPr>
          <w:p w14:paraId="2DF3494A" w14:textId="77777777" w:rsidR="0017671B" w:rsidRPr="001351FF" w:rsidRDefault="00DF7EF1" w:rsidP="0017671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CAAAGGGCTCACCGATTCC</w:t>
            </w:r>
          </w:p>
        </w:tc>
        <w:tc>
          <w:tcPr>
            <w:tcW w:w="1672" w:type="dxa"/>
          </w:tcPr>
          <w:p w14:paraId="694F6529" w14:textId="77777777" w:rsidR="0017671B" w:rsidRPr="001351FF" w:rsidRDefault="00791CC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spr0675</w:t>
            </w:r>
          </w:p>
        </w:tc>
        <w:tc>
          <w:tcPr>
            <w:tcW w:w="1606" w:type="dxa"/>
          </w:tcPr>
          <w:p w14:paraId="25E8C876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370CF4C8" w14:textId="77777777" w:rsidTr="008760C7">
        <w:tc>
          <w:tcPr>
            <w:tcW w:w="1701" w:type="dxa"/>
          </w:tcPr>
          <w:p w14:paraId="534CD367" w14:textId="77777777" w:rsidR="0017671B" w:rsidRPr="001351FF" w:rsidRDefault="006246A6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psaB1-Jn</w:t>
            </w:r>
          </w:p>
        </w:tc>
        <w:tc>
          <w:tcPr>
            <w:tcW w:w="6661" w:type="dxa"/>
          </w:tcPr>
          <w:p w14:paraId="4556ED43" w14:textId="77777777" w:rsidR="0017671B" w:rsidRPr="001351FF" w:rsidRDefault="006246A6" w:rsidP="0017671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GAAAGGGCACGGCTGTAGG</w:t>
            </w:r>
          </w:p>
        </w:tc>
        <w:tc>
          <w:tcPr>
            <w:tcW w:w="1672" w:type="dxa"/>
          </w:tcPr>
          <w:p w14:paraId="32D8EAD3" w14:textId="77777777" w:rsidR="0017671B" w:rsidRPr="001351FF" w:rsidRDefault="00791CC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pepO</w:t>
            </w:r>
            <w:proofErr w:type="spellEnd"/>
          </w:p>
        </w:tc>
        <w:tc>
          <w:tcPr>
            <w:tcW w:w="1606" w:type="dxa"/>
          </w:tcPr>
          <w:p w14:paraId="46B55F11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1ADDA606" w14:textId="77777777" w:rsidTr="008760C7">
        <w:tc>
          <w:tcPr>
            <w:tcW w:w="1701" w:type="dxa"/>
          </w:tcPr>
          <w:p w14:paraId="07175BD3" w14:textId="77777777" w:rsidR="0017671B" w:rsidRPr="001351FF" w:rsidRDefault="006246A6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psaB1-Jn</w:t>
            </w:r>
          </w:p>
        </w:tc>
        <w:tc>
          <w:tcPr>
            <w:tcW w:w="6661" w:type="dxa"/>
          </w:tcPr>
          <w:p w14:paraId="262A65DA" w14:textId="77777777" w:rsidR="0017671B" w:rsidRPr="001351FF" w:rsidRDefault="006246A6" w:rsidP="0017671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ATCAAAGATCTAAAAAGCTTAACGTATCATAAACTTGTATTCTTCTTGTC</w:t>
            </w:r>
          </w:p>
        </w:tc>
        <w:tc>
          <w:tcPr>
            <w:tcW w:w="1672" w:type="dxa"/>
          </w:tcPr>
          <w:p w14:paraId="43921883" w14:textId="77777777" w:rsidR="0017671B" w:rsidRPr="001351FF" w:rsidRDefault="00791CC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pepO</w:t>
            </w:r>
            <w:proofErr w:type="spellEnd"/>
          </w:p>
        </w:tc>
        <w:tc>
          <w:tcPr>
            <w:tcW w:w="1606" w:type="dxa"/>
          </w:tcPr>
          <w:p w14:paraId="56C33BE5" w14:textId="77777777" w:rsidR="0017671B" w:rsidRPr="001351FF" w:rsidRDefault="00FF6296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BglII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/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HindIII</w:t>
            </w:r>
            <w:proofErr w:type="spellEnd"/>
          </w:p>
        </w:tc>
      </w:tr>
      <w:tr w:rsidR="0017671B" w:rsidRPr="001351FF" w14:paraId="72FB3F70" w14:textId="77777777" w:rsidTr="008760C7">
        <w:tc>
          <w:tcPr>
            <w:tcW w:w="1701" w:type="dxa"/>
          </w:tcPr>
          <w:p w14:paraId="4436E1E3" w14:textId="77777777" w:rsidR="0017671B" w:rsidRPr="006246A6" w:rsidRDefault="006246A6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246A6">
              <w:rPr>
                <w:rFonts w:ascii="Arial" w:hAnsi="Arial" w:cs="Arial"/>
                <w:sz w:val="18"/>
                <w:szCs w:val="18"/>
              </w:rPr>
              <w:t>FpsaB2-Jn</w:t>
            </w:r>
          </w:p>
        </w:tc>
        <w:tc>
          <w:tcPr>
            <w:tcW w:w="6661" w:type="dxa"/>
          </w:tcPr>
          <w:p w14:paraId="088493AA" w14:textId="77777777" w:rsidR="0017671B" w:rsidRPr="006246A6" w:rsidRDefault="006246A6" w:rsidP="0017671B">
            <w:pPr>
              <w:rPr>
                <w:rFonts w:ascii="Arial" w:hAnsi="Arial" w:cs="Arial"/>
                <w:sz w:val="18"/>
                <w:szCs w:val="18"/>
              </w:rPr>
            </w:pPr>
            <w:r w:rsidRPr="006246A6">
              <w:rPr>
                <w:rFonts w:ascii="Arial" w:hAnsi="Arial" w:cs="Arial"/>
                <w:sz w:val="18"/>
                <w:szCs w:val="18"/>
              </w:rPr>
              <w:t>ATATCAGGATCCAAGCTTATGATTGCAGAATTTATCGATGGATT</w:t>
            </w:r>
          </w:p>
        </w:tc>
        <w:tc>
          <w:tcPr>
            <w:tcW w:w="1672" w:type="dxa"/>
          </w:tcPr>
          <w:p w14:paraId="61219E33" w14:textId="77777777" w:rsidR="0017671B" w:rsidRPr="001351FF" w:rsidRDefault="00791CC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psaC</w:t>
            </w:r>
            <w:proofErr w:type="spellEnd"/>
          </w:p>
        </w:tc>
        <w:tc>
          <w:tcPr>
            <w:tcW w:w="1606" w:type="dxa"/>
          </w:tcPr>
          <w:p w14:paraId="61BEE244" w14:textId="77777777" w:rsidR="0017671B" w:rsidRPr="001351FF" w:rsidRDefault="00FF6296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BamHI/HindIII</w:t>
            </w:r>
          </w:p>
        </w:tc>
      </w:tr>
      <w:tr w:rsidR="0017671B" w:rsidRPr="001351FF" w14:paraId="6AE1014D" w14:textId="77777777" w:rsidTr="008760C7">
        <w:trPr>
          <w:trHeight w:val="391"/>
        </w:trPr>
        <w:tc>
          <w:tcPr>
            <w:tcW w:w="1701" w:type="dxa"/>
          </w:tcPr>
          <w:p w14:paraId="2BBDABBE" w14:textId="77777777" w:rsidR="0017671B" w:rsidRPr="006246A6" w:rsidRDefault="006246A6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246A6">
              <w:rPr>
                <w:rFonts w:ascii="Arial" w:hAnsi="Arial" w:cs="Arial"/>
                <w:sz w:val="18"/>
                <w:szCs w:val="18"/>
              </w:rPr>
              <w:t>RpsaB2-Jn</w:t>
            </w:r>
          </w:p>
        </w:tc>
        <w:tc>
          <w:tcPr>
            <w:tcW w:w="6661" w:type="dxa"/>
          </w:tcPr>
          <w:p w14:paraId="26725BD6" w14:textId="77777777" w:rsidR="0017671B" w:rsidRPr="006246A6" w:rsidRDefault="006246A6" w:rsidP="0017671B">
            <w:pPr>
              <w:rPr>
                <w:rFonts w:ascii="Arial" w:hAnsi="Arial" w:cs="Arial"/>
                <w:sz w:val="18"/>
                <w:szCs w:val="18"/>
              </w:rPr>
            </w:pPr>
            <w:r w:rsidRPr="006246A6">
              <w:rPr>
                <w:rFonts w:ascii="Arial" w:hAnsi="Arial" w:cs="Arial"/>
                <w:sz w:val="18"/>
                <w:szCs w:val="18"/>
              </w:rPr>
              <w:t>AACGTCTTCAGGAAGTGGTTCG</w:t>
            </w:r>
          </w:p>
        </w:tc>
        <w:tc>
          <w:tcPr>
            <w:tcW w:w="1672" w:type="dxa"/>
          </w:tcPr>
          <w:p w14:paraId="0C39E2FB" w14:textId="77777777" w:rsidR="0017671B" w:rsidRPr="001351FF" w:rsidRDefault="00791CC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psaC</w:t>
            </w:r>
            <w:proofErr w:type="spellEnd"/>
          </w:p>
        </w:tc>
        <w:tc>
          <w:tcPr>
            <w:tcW w:w="1606" w:type="dxa"/>
          </w:tcPr>
          <w:p w14:paraId="23C5808A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0D88400F" w14:textId="77777777" w:rsidTr="008760C7">
        <w:tc>
          <w:tcPr>
            <w:tcW w:w="1701" w:type="dxa"/>
          </w:tcPr>
          <w:p w14:paraId="54FBD8A3" w14:textId="77777777" w:rsidR="0017671B" w:rsidRPr="001351FF" w:rsidRDefault="004124F5" w:rsidP="0017671B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4124F5">
              <w:rPr>
                <w:rFonts w:ascii="Arial" w:hAnsi="Arial" w:cs="Arial"/>
                <w:sz w:val="18"/>
                <w:szCs w:val="18"/>
              </w:rPr>
              <w:t>FM2int</w:t>
            </w:r>
          </w:p>
        </w:tc>
        <w:tc>
          <w:tcPr>
            <w:tcW w:w="6661" w:type="dxa"/>
          </w:tcPr>
          <w:p w14:paraId="5CB2D42F" w14:textId="77777777" w:rsidR="0017671B" w:rsidRPr="004124F5" w:rsidRDefault="004124F5" w:rsidP="0017671B">
            <w:pPr>
              <w:rPr>
                <w:rFonts w:ascii="Arial" w:hAnsi="Arial" w:cs="Arial"/>
                <w:sz w:val="18"/>
                <w:szCs w:val="18"/>
              </w:rPr>
            </w:pPr>
            <w:r w:rsidRPr="004124F5">
              <w:rPr>
                <w:rFonts w:ascii="Arial" w:hAnsi="Arial" w:cs="Arial"/>
                <w:sz w:val="18"/>
                <w:szCs w:val="18"/>
                <w:lang w:val="en-US"/>
              </w:rPr>
              <w:t>CCTATCAGAAACGAATGGGG</w:t>
            </w:r>
          </w:p>
        </w:tc>
        <w:tc>
          <w:tcPr>
            <w:tcW w:w="1672" w:type="dxa"/>
          </w:tcPr>
          <w:p w14:paraId="5382E949" w14:textId="77777777" w:rsidR="0017671B" w:rsidRPr="001351FF" w:rsidRDefault="004124F5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IAV m2</w:t>
            </w:r>
          </w:p>
        </w:tc>
        <w:tc>
          <w:tcPr>
            <w:tcW w:w="1606" w:type="dxa"/>
          </w:tcPr>
          <w:p w14:paraId="603C8A08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7FDBDF5D" w14:textId="77777777" w:rsidTr="008760C7">
        <w:tc>
          <w:tcPr>
            <w:tcW w:w="1701" w:type="dxa"/>
          </w:tcPr>
          <w:p w14:paraId="3F0E292F" w14:textId="77777777" w:rsidR="0017671B" w:rsidRPr="001351FF" w:rsidRDefault="004124F5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M2-NHE</w:t>
            </w:r>
          </w:p>
        </w:tc>
        <w:tc>
          <w:tcPr>
            <w:tcW w:w="6661" w:type="dxa"/>
          </w:tcPr>
          <w:p w14:paraId="1D4ED096" w14:textId="77777777" w:rsidR="0017671B" w:rsidRPr="004124F5" w:rsidRDefault="004124F5" w:rsidP="0017671B">
            <w:pPr>
              <w:rPr>
                <w:rFonts w:ascii="Arial" w:hAnsi="Arial" w:cs="Arial"/>
                <w:sz w:val="18"/>
                <w:szCs w:val="18"/>
              </w:rPr>
            </w:pPr>
            <w:r w:rsidRPr="004124F5">
              <w:rPr>
                <w:rFonts w:ascii="Arial" w:hAnsi="Arial" w:cs="Arial"/>
                <w:sz w:val="18"/>
                <w:szCs w:val="18"/>
                <w:lang w:val="en-US"/>
              </w:rPr>
              <w:t>AATGCTAGCCACCATGAGTCTTCTAACCGAGGTCGAAACGCCTATCAGAAACGAATGGGG</w:t>
            </w:r>
          </w:p>
        </w:tc>
        <w:tc>
          <w:tcPr>
            <w:tcW w:w="1672" w:type="dxa"/>
          </w:tcPr>
          <w:p w14:paraId="73A4BC2B" w14:textId="77777777" w:rsidR="0017671B" w:rsidRPr="001351FF" w:rsidRDefault="004124F5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IAV m2</w:t>
            </w:r>
          </w:p>
        </w:tc>
        <w:tc>
          <w:tcPr>
            <w:tcW w:w="1606" w:type="dxa"/>
          </w:tcPr>
          <w:p w14:paraId="11D3A7DF" w14:textId="77777777" w:rsidR="0017671B" w:rsidRPr="001351FF" w:rsidRDefault="004124F5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NheI</w:t>
            </w:r>
            <w:proofErr w:type="spellEnd"/>
          </w:p>
        </w:tc>
      </w:tr>
      <w:tr w:rsidR="0017671B" w:rsidRPr="001351FF" w14:paraId="6F003AD0" w14:textId="77777777" w:rsidTr="008760C7">
        <w:tc>
          <w:tcPr>
            <w:tcW w:w="1701" w:type="dxa"/>
          </w:tcPr>
          <w:p w14:paraId="3114EC52" w14:textId="77777777" w:rsidR="0017671B" w:rsidRPr="001351FF" w:rsidRDefault="004124F5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RM2-FLAG-ECO</w:t>
            </w:r>
          </w:p>
        </w:tc>
        <w:tc>
          <w:tcPr>
            <w:tcW w:w="6661" w:type="dxa"/>
          </w:tcPr>
          <w:p w14:paraId="0ABAD13F" w14:textId="77777777" w:rsidR="0017671B" w:rsidRPr="004124F5" w:rsidRDefault="004124F5" w:rsidP="0017671B">
            <w:pPr>
              <w:rPr>
                <w:rFonts w:ascii="Arial" w:hAnsi="Arial" w:cs="Arial"/>
                <w:sz w:val="18"/>
                <w:szCs w:val="18"/>
              </w:rPr>
            </w:pPr>
            <w:r w:rsidRPr="004124F5">
              <w:rPr>
                <w:rFonts w:ascii="Arial" w:hAnsi="Arial" w:cs="Arial"/>
                <w:sz w:val="18"/>
                <w:szCs w:val="18"/>
                <w:lang w:val="en-US"/>
              </w:rPr>
              <w:t>ATAAATGAATTCTTACTTATCATCGTCGTCTTTGTAGTCCTCCAGCTCTATGCTGACAAA</w:t>
            </w:r>
          </w:p>
        </w:tc>
        <w:tc>
          <w:tcPr>
            <w:tcW w:w="1672" w:type="dxa"/>
          </w:tcPr>
          <w:p w14:paraId="3BFA0DFE" w14:textId="77777777" w:rsidR="0017671B" w:rsidRPr="001351FF" w:rsidRDefault="004124F5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IAV m2</w:t>
            </w:r>
          </w:p>
        </w:tc>
        <w:tc>
          <w:tcPr>
            <w:tcW w:w="1606" w:type="dxa"/>
          </w:tcPr>
          <w:p w14:paraId="02F79448" w14:textId="77777777" w:rsidR="0017671B" w:rsidRPr="001351FF" w:rsidRDefault="004124F5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EcoRI</w:t>
            </w:r>
            <w:proofErr w:type="spellEnd"/>
          </w:p>
        </w:tc>
      </w:tr>
      <w:tr w:rsidR="0017671B" w:rsidRPr="001351FF" w14:paraId="35587FA3" w14:textId="77777777" w:rsidTr="008760C7">
        <w:tc>
          <w:tcPr>
            <w:tcW w:w="1701" w:type="dxa"/>
          </w:tcPr>
          <w:p w14:paraId="76DD214B" w14:textId="77777777" w:rsidR="0017671B" w:rsidRPr="001351FF" w:rsidRDefault="00546424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gyr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-RT</w:t>
            </w:r>
          </w:p>
        </w:tc>
        <w:tc>
          <w:tcPr>
            <w:tcW w:w="6661" w:type="dxa"/>
          </w:tcPr>
          <w:p w14:paraId="1C532206" w14:textId="77777777" w:rsidR="0017671B" w:rsidRPr="00546424" w:rsidRDefault="00546424" w:rsidP="0017671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46424">
              <w:rPr>
                <w:rFonts w:ascii="Arial" w:hAnsi="Arial" w:cs="Arial"/>
                <w:sz w:val="18"/>
                <w:szCs w:val="18"/>
                <w:lang w:val="en-US"/>
              </w:rPr>
              <w:t>GGAGATAGTGCTGCCGCTCAACG</w:t>
            </w:r>
          </w:p>
        </w:tc>
        <w:tc>
          <w:tcPr>
            <w:tcW w:w="1672" w:type="dxa"/>
          </w:tcPr>
          <w:p w14:paraId="3C4D09AF" w14:textId="77777777" w:rsidR="0017671B" w:rsidRPr="001351FF" w:rsidRDefault="0054642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gyrA</w:t>
            </w:r>
            <w:proofErr w:type="spellEnd"/>
          </w:p>
        </w:tc>
        <w:tc>
          <w:tcPr>
            <w:tcW w:w="1606" w:type="dxa"/>
          </w:tcPr>
          <w:p w14:paraId="72795FAE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021550D3" w14:textId="77777777" w:rsidTr="008760C7">
        <w:tc>
          <w:tcPr>
            <w:tcW w:w="1701" w:type="dxa"/>
          </w:tcPr>
          <w:p w14:paraId="1F255992" w14:textId="77777777" w:rsidR="0017671B" w:rsidRPr="001351FF" w:rsidRDefault="00546424" w:rsidP="001767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gyr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-RT</w:t>
            </w:r>
          </w:p>
        </w:tc>
        <w:tc>
          <w:tcPr>
            <w:tcW w:w="6661" w:type="dxa"/>
          </w:tcPr>
          <w:p w14:paraId="76EA0935" w14:textId="77777777" w:rsidR="0017671B" w:rsidRPr="00546424" w:rsidRDefault="00546424" w:rsidP="0017671B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46424">
              <w:rPr>
                <w:rFonts w:ascii="Arial" w:hAnsi="Arial" w:cs="Arial"/>
                <w:sz w:val="18"/>
                <w:szCs w:val="18"/>
                <w:lang w:val="en-US"/>
              </w:rPr>
              <w:t>GGCAAGACCAAGGGTTCCCGTTC</w:t>
            </w:r>
          </w:p>
        </w:tc>
        <w:tc>
          <w:tcPr>
            <w:tcW w:w="1672" w:type="dxa"/>
          </w:tcPr>
          <w:p w14:paraId="0B7027EC" w14:textId="77777777" w:rsidR="0017671B" w:rsidRPr="001351FF" w:rsidRDefault="0054642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gyrA</w:t>
            </w:r>
            <w:proofErr w:type="spellEnd"/>
          </w:p>
        </w:tc>
        <w:tc>
          <w:tcPr>
            <w:tcW w:w="1606" w:type="dxa"/>
          </w:tcPr>
          <w:p w14:paraId="68B85156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2C4F0039" w14:textId="77777777" w:rsidTr="008760C7">
        <w:tc>
          <w:tcPr>
            <w:tcW w:w="1701" w:type="dxa"/>
          </w:tcPr>
          <w:p w14:paraId="06CA5671" w14:textId="77777777" w:rsidR="0017671B" w:rsidRPr="00D02C04" w:rsidRDefault="004124F5" w:rsidP="004124F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eastAsia="en-US"/>
              </w:rPr>
            </w:pPr>
            <w:proofErr w:type="spellStart"/>
            <w:r w:rsidRPr="00D02C04">
              <w:rPr>
                <w:rFonts w:ascii="Arial" w:hAnsi="Arial" w:cs="Arial"/>
                <w:bCs/>
                <w:sz w:val="18"/>
                <w:szCs w:val="18"/>
              </w:rPr>
              <w:t>FclpL</w:t>
            </w:r>
            <w:proofErr w:type="spellEnd"/>
            <w:r w:rsidRPr="00D02C04">
              <w:rPr>
                <w:rFonts w:ascii="Arial" w:hAnsi="Arial" w:cs="Arial"/>
                <w:bCs/>
                <w:sz w:val="18"/>
                <w:szCs w:val="18"/>
              </w:rPr>
              <w:t>-RT</w:t>
            </w:r>
          </w:p>
        </w:tc>
        <w:tc>
          <w:tcPr>
            <w:tcW w:w="6661" w:type="dxa"/>
          </w:tcPr>
          <w:p w14:paraId="1B62F1D7" w14:textId="77777777" w:rsidR="0017671B" w:rsidRPr="00D02C04" w:rsidRDefault="004124F5" w:rsidP="0017671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02C04">
              <w:rPr>
                <w:rFonts w:ascii="Arial" w:hAnsi="Arial" w:cs="Arial"/>
                <w:color w:val="000000"/>
                <w:sz w:val="18"/>
                <w:szCs w:val="18"/>
              </w:rPr>
              <w:t>CGAAACTTGACAGCAGAAGCG</w:t>
            </w:r>
          </w:p>
        </w:tc>
        <w:tc>
          <w:tcPr>
            <w:tcW w:w="1672" w:type="dxa"/>
          </w:tcPr>
          <w:p w14:paraId="3DE485D6" w14:textId="77777777" w:rsidR="0017671B" w:rsidRPr="001351FF" w:rsidRDefault="00D02C0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clpL</w:t>
            </w:r>
          </w:p>
        </w:tc>
        <w:tc>
          <w:tcPr>
            <w:tcW w:w="1606" w:type="dxa"/>
          </w:tcPr>
          <w:p w14:paraId="02EF2AF1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</w:p>
        </w:tc>
      </w:tr>
      <w:tr w:rsidR="0017671B" w:rsidRPr="001351FF" w14:paraId="10D2B51D" w14:textId="77777777" w:rsidTr="008760C7">
        <w:tc>
          <w:tcPr>
            <w:tcW w:w="1701" w:type="dxa"/>
          </w:tcPr>
          <w:p w14:paraId="6DC845AD" w14:textId="77777777" w:rsidR="0017671B" w:rsidRPr="00D02C04" w:rsidRDefault="004124F5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RclpL</w:t>
            </w:r>
            <w:proofErr w:type="spellEnd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-RT</w:t>
            </w:r>
          </w:p>
        </w:tc>
        <w:tc>
          <w:tcPr>
            <w:tcW w:w="6661" w:type="dxa"/>
          </w:tcPr>
          <w:p w14:paraId="3725ECD1" w14:textId="77777777" w:rsidR="0017671B" w:rsidRPr="00D02C04" w:rsidRDefault="004124F5" w:rsidP="0017671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02C04">
              <w:rPr>
                <w:rFonts w:ascii="Arial" w:hAnsi="Arial" w:cs="Arial"/>
                <w:color w:val="000000"/>
                <w:sz w:val="18"/>
                <w:szCs w:val="18"/>
              </w:rPr>
              <w:t>CGGCGTGAGAGGATTTCAGATG</w:t>
            </w:r>
          </w:p>
        </w:tc>
        <w:tc>
          <w:tcPr>
            <w:tcW w:w="1672" w:type="dxa"/>
          </w:tcPr>
          <w:p w14:paraId="44FAE837" w14:textId="77777777" w:rsidR="0017671B" w:rsidRPr="001351FF" w:rsidRDefault="00D02C0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clpL</w:t>
            </w:r>
          </w:p>
        </w:tc>
        <w:tc>
          <w:tcPr>
            <w:tcW w:w="1606" w:type="dxa"/>
          </w:tcPr>
          <w:p w14:paraId="68AB5B19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</w:p>
        </w:tc>
      </w:tr>
      <w:tr w:rsidR="0017671B" w:rsidRPr="001351FF" w14:paraId="66AF23E9" w14:textId="77777777" w:rsidTr="008760C7">
        <w:tc>
          <w:tcPr>
            <w:tcW w:w="1701" w:type="dxa"/>
          </w:tcPr>
          <w:p w14:paraId="7E7AC3A4" w14:textId="10880EB5" w:rsidR="0017671B" w:rsidRPr="00CE2B21" w:rsidRDefault="004124F5" w:rsidP="00CE2B2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CE2B21">
              <w:rPr>
                <w:rFonts w:ascii="Arial" w:hAnsi="Arial" w:cs="Arial"/>
                <w:sz w:val="18"/>
                <w:szCs w:val="18"/>
                <w:lang w:val="en-US"/>
              </w:rPr>
              <w:t>F</w:t>
            </w:r>
            <w:r w:rsidR="004228A8">
              <w:rPr>
                <w:rFonts w:ascii="Arial" w:hAnsi="Arial" w:cs="Arial"/>
                <w:sz w:val="18"/>
                <w:szCs w:val="18"/>
                <w:lang w:val="en-US"/>
              </w:rPr>
              <w:t>sirH</w:t>
            </w:r>
            <w:proofErr w:type="spellEnd"/>
            <w:r w:rsidRPr="00CE2B21">
              <w:rPr>
                <w:rFonts w:ascii="Arial" w:hAnsi="Arial" w:cs="Arial"/>
                <w:sz w:val="18"/>
                <w:szCs w:val="18"/>
                <w:lang w:val="en-US"/>
              </w:rPr>
              <w:t>-RT</w:t>
            </w:r>
          </w:p>
        </w:tc>
        <w:tc>
          <w:tcPr>
            <w:tcW w:w="6661" w:type="dxa"/>
          </w:tcPr>
          <w:p w14:paraId="46B06DED" w14:textId="77777777" w:rsidR="0017671B" w:rsidRPr="00CE2B21" w:rsidRDefault="00CE2B21" w:rsidP="0017671B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E2B21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ATTGGTGGAAACGCAGGTCT</w:t>
            </w:r>
          </w:p>
        </w:tc>
        <w:tc>
          <w:tcPr>
            <w:tcW w:w="1672" w:type="dxa"/>
          </w:tcPr>
          <w:p w14:paraId="797606F8" w14:textId="77777777" w:rsidR="0017671B" w:rsidRPr="00CE2B21" w:rsidRDefault="00D02C0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 w:rsidRPr="00CE2B21">
              <w:rPr>
                <w:rFonts w:ascii="Arial" w:hAnsi="Arial" w:cs="Arial"/>
                <w:i/>
                <w:sz w:val="18"/>
                <w:szCs w:val="18"/>
                <w:lang w:val="en-US"/>
              </w:rPr>
              <w:t>vis</w:t>
            </w:r>
            <w:r w:rsidR="001A7AB3" w:rsidRPr="00CE2B21">
              <w:rPr>
                <w:rFonts w:ascii="Arial" w:hAnsi="Arial" w:cs="Arial"/>
                <w:i/>
                <w:sz w:val="18"/>
                <w:szCs w:val="18"/>
                <w:lang w:val="en-US"/>
              </w:rPr>
              <w:t>H</w:t>
            </w:r>
          </w:p>
        </w:tc>
        <w:tc>
          <w:tcPr>
            <w:tcW w:w="1606" w:type="dxa"/>
          </w:tcPr>
          <w:p w14:paraId="3FF64B2F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</w:p>
        </w:tc>
      </w:tr>
      <w:tr w:rsidR="0017671B" w:rsidRPr="001351FF" w14:paraId="5EEC0CA3" w14:textId="77777777" w:rsidTr="008760C7">
        <w:tc>
          <w:tcPr>
            <w:tcW w:w="1701" w:type="dxa"/>
          </w:tcPr>
          <w:p w14:paraId="680199AD" w14:textId="40CED0B1" w:rsidR="0017671B" w:rsidRPr="00CE2B21" w:rsidRDefault="004124F5" w:rsidP="00CE2B2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E2B21">
              <w:rPr>
                <w:rFonts w:ascii="Arial" w:hAnsi="Arial" w:cs="Arial"/>
                <w:sz w:val="18"/>
                <w:szCs w:val="18"/>
                <w:lang w:val="en-US"/>
              </w:rPr>
              <w:t>R</w:t>
            </w:r>
            <w:r w:rsidR="004228A8">
              <w:rPr>
                <w:rFonts w:ascii="Arial" w:hAnsi="Arial" w:cs="Arial"/>
                <w:sz w:val="18"/>
                <w:szCs w:val="18"/>
                <w:lang w:val="en-US"/>
              </w:rPr>
              <w:t>sir</w:t>
            </w:r>
            <w:bookmarkStart w:id="0" w:name="_GoBack"/>
            <w:bookmarkEnd w:id="0"/>
            <w:r w:rsidR="00CE2B21">
              <w:rPr>
                <w:rFonts w:ascii="Arial" w:hAnsi="Arial" w:cs="Arial"/>
                <w:sz w:val="18"/>
                <w:szCs w:val="18"/>
                <w:lang w:val="en-US"/>
              </w:rPr>
              <w:t>H</w:t>
            </w:r>
            <w:r w:rsidRPr="00CE2B21">
              <w:rPr>
                <w:rFonts w:ascii="Arial" w:hAnsi="Arial" w:cs="Arial"/>
                <w:sz w:val="18"/>
                <w:szCs w:val="18"/>
                <w:lang w:val="en-US"/>
              </w:rPr>
              <w:t>-RT</w:t>
            </w:r>
          </w:p>
        </w:tc>
        <w:tc>
          <w:tcPr>
            <w:tcW w:w="6661" w:type="dxa"/>
          </w:tcPr>
          <w:p w14:paraId="2071819A" w14:textId="77777777" w:rsidR="0017671B" w:rsidRPr="00CE2B21" w:rsidRDefault="00CE2B21" w:rsidP="00CE2B21">
            <w:pPr>
              <w:tabs>
                <w:tab w:val="left" w:pos="956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E2B21">
              <w:rPr>
                <w:rFonts w:ascii="Arial" w:hAnsi="Arial" w:cs="Arial"/>
                <w:color w:val="000000"/>
                <w:sz w:val="18"/>
                <w:szCs w:val="18"/>
              </w:rPr>
              <w:t>TAGAGTTCCATCTCACGCGC</w:t>
            </w:r>
          </w:p>
        </w:tc>
        <w:tc>
          <w:tcPr>
            <w:tcW w:w="1672" w:type="dxa"/>
          </w:tcPr>
          <w:p w14:paraId="3D85BF2C" w14:textId="77777777" w:rsidR="0017671B" w:rsidRPr="00CE2B21" w:rsidRDefault="001A7AB3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 w:rsidRPr="00CE2B21">
              <w:rPr>
                <w:rFonts w:ascii="Arial" w:hAnsi="Arial" w:cs="Arial"/>
                <w:i/>
                <w:sz w:val="18"/>
                <w:szCs w:val="18"/>
                <w:lang w:val="en-US"/>
              </w:rPr>
              <w:t>visH</w:t>
            </w:r>
          </w:p>
        </w:tc>
        <w:tc>
          <w:tcPr>
            <w:tcW w:w="1606" w:type="dxa"/>
          </w:tcPr>
          <w:p w14:paraId="4F03C6BC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</w:p>
        </w:tc>
      </w:tr>
      <w:tr w:rsidR="0017671B" w:rsidRPr="001351FF" w14:paraId="528023D0" w14:textId="77777777" w:rsidTr="008760C7">
        <w:tc>
          <w:tcPr>
            <w:tcW w:w="1701" w:type="dxa"/>
          </w:tcPr>
          <w:p w14:paraId="20ADAA19" w14:textId="77777777" w:rsidR="0017671B" w:rsidRPr="00D02C04" w:rsidRDefault="00D02C04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FpsaB</w:t>
            </w:r>
            <w:proofErr w:type="spellEnd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-RT</w:t>
            </w:r>
          </w:p>
        </w:tc>
        <w:tc>
          <w:tcPr>
            <w:tcW w:w="6661" w:type="dxa"/>
          </w:tcPr>
          <w:p w14:paraId="4163559A" w14:textId="77777777" w:rsidR="0017671B" w:rsidRPr="00D02C04" w:rsidRDefault="00D02C04" w:rsidP="0017671B">
            <w:pPr>
              <w:rPr>
                <w:rFonts w:ascii="Arial" w:hAnsi="Arial" w:cs="Arial"/>
                <w:sz w:val="18"/>
                <w:szCs w:val="18"/>
                <w:highlight w:val="yellow"/>
                <w:lang w:val="en-US"/>
              </w:rPr>
            </w:pPr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GATGAACCCTTTGCTGGGATTG</w:t>
            </w:r>
          </w:p>
        </w:tc>
        <w:tc>
          <w:tcPr>
            <w:tcW w:w="1672" w:type="dxa"/>
          </w:tcPr>
          <w:p w14:paraId="1AD7CA97" w14:textId="77777777" w:rsidR="0017671B" w:rsidRPr="001351FF" w:rsidRDefault="00D02C0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psaB</w:t>
            </w:r>
          </w:p>
        </w:tc>
        <w:tc>
          <w:tcPr>
            <w:tcW w:w="1606" w:type="dxa"/>
          </w:tcPr>
          <w:p w14:paraId="6383CDEF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508662D0" w14:textId="77777777" w:rsidTr="008760C7">
        <w:tc>
          <w:tcPr>
            <w:tcW w:w="1701" w:type="dxa"/>
          </w:tcPr>
          <w:p w14:paraId="18EAC22C" w14:textId="77777777" w:rsidR="0017671B" w:rsidRPr="00D02C04" w:rsidRDefault="00D02C04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RpsaB</w:t>
            </w:r>
            <w:proofErr w:type="spellEnd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-RT</w:t>
            </w:r>
          </w:p>
        </w:tc>
        <w:tc>
          <w:tcPr>
            <w:tcW w:w="6661" w:type="dxa"/>
          </w:tcPr>
          <w:p w14:paraId="0127E323" w14:textId="77777777" w:rsidR="0017671B" w:rsidRPr="00D02C04" w:rsidRDefault="00D02C04" w:rsidP="0017671B">
            <w:pPr>
              <w:rPr>
                <w:rFonts w:ascii="Arial" w:hAnsi="Arial" w:cs="Arial"/>
                <w:sz w:val="18"/>
                <w:szCs w:val="18"/>
                <w:highlight w:val="yellow"/>
                <w:lang w:val="en-US"/>
              </w:rPr>
            </w:pPr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TCTTGCTGAGGTCGTGGTGAAC</w:t>
            </w:r>
          </w:p>
        </w:tc>
        <w:tc>
          <w:tcPr>
            <w:tcW w:w="1672" w:type="dxa"/>
          </w:tcPr>
          <w:p w14:paraId="72415E53" w14:textId="77777777" w:rsidR="0017671B" w:rsidRPr="001351FF" w:rsidRDefault="00D02C0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psaB</w:t>
            </w:r>
          </w:p>
        </w:tc>
        <w:tc>
          <w:tcPr>
            <w:tcW w:w="1606" w:type="dxa"/>
          </w:tcPr>
          <w:p w14:paraId="50CC813A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2C4D7E13" w14:textId="77777777" w:rsidTr="008760C7">
        <w:tc>
          <w:tcPr>
            <w:tcW w:w="1701" w:type="dxa"/>
          </w:tcPr>
          <w:p w14:paraId="4E89B01C" w14:textId="77777777" w:rsidR="0017671B" w:rsidRPr="00D02C04" w:rsidRDefault="00D02C0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proofErr w:type="spellStart"/>
            <w:r w:rsidRPr="00D02C04">
              <w:rPr>
                <w:rFonts w:ascii="Arial" w:hAnsi="Arial" w:cs="Arial"/>
                <w:i/>
                <w:sz w:val="18"/>
                <w:szCs w:val="18"/>
                <w:lang w:val="en-US"/>
              </w:rPr>
              <w:t>FmurN</w:t>
            </w:r>
            <w:proofErr w:type="spellEnd"/>
            <w:r w:rsidRPr="00D02C04">
              <w:rPr>
                <w:rFonts w:ascii="Arial" w:hAnsi="Arial" w:cs="Arial"/>
                <w:i/>
                <w:sz w:val="18"/>
                <w:szCs w:val="18"/>
                <w:lang w:val="en-US"/>
              </w:rPr>
              <w:t>-RT</w:t>
            </w:r>
          </w:p>
        </w:tc>
        <w:tc>
          <w:tcPr>
            <w:tcW w:w="6661" w:type="dxa"/>
          </w:tcPr>
          <w:p w14:paraId="13360741" w14:textId="77777777" w:rsidR="0017671B" w:rsidRPr="00D02C04" w:rsidRDefault="00D02C04" w:rsidP="0017671B">
            <w:pPr>
              <w:rPr>
                <w:rFonts w:ascii="Arial" w:hAnsi="Arial" w:cs="Arial"/>
                <w:sz w:val="18"/>
                <w:szCs w:val="18"/>
                <w:highlight w:val="yellow"/>
                <w:lang w:val="en-US"/>
              </w:rPr>
            </w:pPr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AGGCTGAAACCTTTGGCATTC</w:t>
            </w:r>
          </w:p>
        </w:tc>
        <w:tc>
          <w:tcPr>
            <w:tcW w:w="1672" w:type="dxa"/>
          </w:tcPr>
          <w:p w14:paraId="1AC0FD5E" w14:textId="77777777" w:rsidR="0017671B" w:rsidRPr="001351FF" w:rsidRDefault="00D02C0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murN</w:t>
            </w:r>
          </w:p>
        </w:tc>
        <w:tc>
          <w:tcPr>
            <w:tcW w:w="1606" w:type="dxa"/>
          </w:tcPr>
          <w:p w14:paraId="78C4ADD3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5D5C1EB9" w14:textId="77777777" w:rsidTr="008760C7">
        <w:tc>
          <w:tcPr>
            <w:tcW w:w="1701" w:type="dxa"/>
          </w:tcPr>
          <w:p w14:paraId="33EA73A6" w14:textId="77777777" w:rsidR="0017671B" w:rsidRPr="00D02C04" w:rsidRDefault="00D02C04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RmurN</w:t>
            </w:r>
            <w:proofErr w:type="spellEnd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-RT</w:t>
            </w:r>
          </w:p>
        </w:tc>
        <w:tc>
          <w:tcPr>
            <w:tcW w:w="6661" w:type="dxa"/>
          </w:tcPr>
          <w:p w14:paraId="44636B7D" w14:textId="77777777" w:rsidR="0017671B" w:rsidRPr="00D02C04" w:rsidRDefault="00D02C04" w:rsidP="0017671B">
            <w:pPr>
              <w:rPr>
                <w:rFonts w:ascii="Arial" w:hAnsi="Arial" w:cs="Arial"/>
                <w:sz w:val="18"/>
                <w:szCs w:val="18"/>
                <w:highlight w:val="yellow"/>
                <w:lang w:val="en-US"/>
              </w:rPr>
            </w:pPr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AGCTTGCTATGAGAAACTCCGC</w:t>
            </w:r>
          </w:p>
        </w:tc>
        <w:tc>
          <w:tcPr>
            <w:tcW w:w="1672" w:type="dxa"/>
          </w:tcPr>
          <w:p w14:paraId="351F7F7D" w14:textId="77777777" w:rsidR="0017671B" w:rsidRPr="001351FF" w:rsidRDefault="00D02C0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murN</w:t>
            </w:r>
          </w:p>
        </w:tc>
        <w:tc>
          <w:tcPr>
            <w:tcW w:w="1606" w:type="dxa"/>
          </w:tcPr>
          <w:p w14:paraId="146AB987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4593C91F" w14:textId="77777777" w:rsidTr="008760C7">
        <w:tc>
          <w:tcPr>
            <w:tcW w:w="1701" w:type="dxa"/>
            <w:vAlign w:val="center"/>
          </w:tcPr>
          <w:p w14:paraId="32137F44" w14:textId="77777777" w:rsidR="0017671B" w:rsidRPr="00D02C04" w:rsidRDefault="00D02C04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FaroC</w:t>
            </w:r>
            <w:proofErr w:type="spellEnd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-RT</w:t>
            </w:r>
          </w:p>
        </w:tc>
        <w:tc>
          <w:tcPr>
            <w:tcW w:w="6661" w:type="dxa"/>
          </w:tcPr>
          <w:p w14:paraId="3106284C" w14:textId="77777777" w:rsidR="0017671B" w:rsidRPr="00D02C04" w:rsidRDefault="00D02C04" w:rsidP="0017671B">
            <w:pPr>
              <w:rPr>
                <w:rFonts w:ascii="Arial" w:hAnsi="Arial" w:cs="Arial"/>
                <w:sz w:val="18"/>
                <w:szCs w:val="18"/>
                <w:highlight w:val="yellow"/>
                <w:lang w:val="en-US"/>
              </w:rPr>
            </w:pPr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TGTCTTTACTTCGGGCGTTCG</w:t>
            </w:r>
          </w:p>
        </w:tc>
        <w:tc>
          <w:tcPr>
            <w:tcW w:w="1672" w:type="dxa"/>
          </w:tcPr>
          <w:p w14:paraId="5444C838" w14:textId="77777777" w:rsidR="0017671B" w:rsidRPr="001351FF" w:rsidRDefault="00D02C0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aroC</w:t>
            </w:r>
          </w:p>
        </w:tc>
        <w:tc>
          <w:tcPr>
            <w:tcW w:w="1606" w:type="dxa"/>
          </w:tcPr>
          <w:p w14:paraId="6DC1F9A9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078889BC" w14:textId="77777777" w:rsidTr="008760C7">
        <w:tc>
          <w:tcPr>
            <w:tcW w:w="1701" w:type="dxa"/>
          </w:tcPr>
          <w:p w14:paraId="5197867F" w14:textId="77777777" w:rsidR="0017671B" w:rsidRPr="00D02C04" w:rsidRDefault="00D02C04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RaroC</w:t>
            </w:r>
            <w:proofErr w:type="spellEnd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-RT</w:t>
            </w:r>
          </w:p>
        </w:tc>
        <w:tc>
          <w:tcPr>
            <w:tcW w:w="6661" w:type="dxa"/>
          </w:tcPr>
          <w:p w14:paraId="3D0FA6FB" w14:textId="77777777" w:rsidR="0017671B" w:rsidRPr="00D02C04" w:rsidRDefault="00D02C04" w:rsidP="0017671B">
            <w:pPr>
              <w:rPr>
                <w:rFonts w:ascii="Arial" w:hAnsi="Arial" w:cs="Arial"/>
                <w:sz w:val="18"/>
                <w:szCs w:val="18"/>
                <w:highlight w:val="yellow"/>
                <w:lang w:val="en-US"/>
              </w:rPr>
            </w:pPr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CAGCCATTTCTGGTGGTCCTTA</w:t>
            </w:r>
          </w:p>
        </w:tc>
        <w:tc>
          <w:tcPr>
            <w:tcW w:w="1672" w:type="dxa"/>
          </w:tcPr>
          <w:p w14:paraId="1C85B3CB" w14:textId="77777777" w:rsidR="0017671B" w:rsidRPr="001351FF" w:rsidRDefault="00D02C0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aroC</w:t>
            </w:r>
          </w:p>
        </w:tc>
        <w:tc>
          <w:tcPr>
            <w:tcW w:w="1606" w:type="dxa"/>
          </w:tcPr>
          <w:p w14:paraId="504F2699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01A0D497" w14:textId="77777777" w:rsidTr="008760C7">
        <w:tc>
          <w:tcPr>
            <w:tcW w:w="1701" w:type="dxa"/>
          </w:tcPr>
          <w:p w14:paraId="1C18B615" w14:textId="77777777" w:rsidR="0017671B" w:rsidRPr="00D02C04" w:rsidRDefault="00D02C04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FglyA</w:t>
            </w:r>
            <w:proofErr w:type="spellEnd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-RT</w:t>
            </w:r>
          </w:p>
        </w:tc>
        <w:tc>
          <w:tcPr>
            <w:tcW w:w="6661" w:type="dxa"/>
          </w:tcPr>
          <w:p w14:paraId="7B0E13B9" w14:textId="77777777" w:rsidR="0017671B" w:rsidRPr="00D02C04" w:rsidRDefault="00D02C04" w:rsidP="0017671B">
            <w:pPr>
              <w:rPr>
                <w:rFonts w:ascii="Arial" w:hAnsi="Arial" w:cs="Arial"/>
                <w:sz w:val="18"/>
                <w:szCs w:val="18"/>
                <w:highlight w:val="yellow"/>
                <w:lang w:val="en-US"/>
              </w:rPr>
            </w:pPr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AACCACATTCAGGAAGCCAAGC</w:t>
            </w:r>
          </w:p>
        </w:tc>
        <w:tc>
          <w:tcPr>
            <w:tcW w:w="1672" w:type="dxa"/>
          </w:tcPr>
          <w:p w14:paraId="6617A713" w14:textId="77777777" w:rsidR="0017671B" w:rsidRPr="001351FF" w:rsidRDefault="00D02C0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glyA</w:t>
            </w:r>
          </w:p>
        </w:tc>
        <w:tc>
          <w:tcPr>
            <w:tcW w:w="1606" w:type="dxa"/>
          </w:tcPr>
          <w:p w14:paraId="3471824F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7671B" w:rsidRPr="001351FF" w14:paraId="418DC954" w14:textId="77777777" w:rsidTr="008760C7">
        <w:tc>
          <w:tcPr>
            <w:tcW w:w="1701" w:type="dxa"/>
          </w:tcPr>
          <w:p w14:paraId="120847B3" w14:textId="77777777" w:rsidR="0017671B" w:rsidRPr="00D02C04" w:rsidRDefault="00D02C04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RglyA</w:t>
            </w:r>
            <w:proofErr w:type="spellEnd"/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-RT</w:t>
            </w:r>
          </w:p>
        </w:tc>
        <w:tc>
          <w:tcPr>
            <w:tcW w:w="6661" w:type="dxa"/>
          </w:tcPr>
          <w:p w14:paraId="62B36343" w14:textId="77777777" w:rsidR="0017671B" w:rsidRPr="00D02C04" w:rsidRDefault="00D02C04" w:rsidP="0017671B">
            <w:pPr>
              <w:rPr>
                <w:rFonts w:ascii="Arial" w:hAnsi="Arial" w:cs="Arial"/>
                <w:sz w:val="18"/>
                <w:szCs w:val="18"/>
                <w:highlight w:val="yellow"/>
                <w:lang w:val="en-US"/>
              </w:rPr>
            </w:pPr>
            <w:r w:rsidRPr="00D02C04">
              <w:rPr>
                <w:rFonts w:ascii="Arial" w:hAnsi="Arial" w:cs="Arial"/>
                <w:sz w:val="18"/>
                <w:szCs w:val="18"/>
                <w:lang w:val="en-US"/>
              </w:rPr>
              <w:t>GCTGCCAAATCCATTCCCATAA</w:t>
            </w:r>
          </w:p>
        </w:tc>
        <w:tc>
          <w:tcPr>
            <w:tcW w:w="1672" w:type="dxa"/>
          </w:tcPr>
          <w:p w14:paraId="16F3E064" w14:textId="77777777" w:rsidR="0017671B" w:rsidRPr="001351FF" w:rsidRDefault="00D02C04" w:rsidP="0017671B">
            <w:pPr>
              <w:jc w:val="center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US"/>
              </w:rPr>
              <w:t>glyA</w:t>
            </w:r>
          </w:p>
        </w:tc>
        <w:tc>
          <w:tcPr>
            <w:tcW w:w="1606" w:type="dxa"/>
          </w:tcPr>
          <w:p w14:paraId="24F40C6F" w14:textId="77777777" w:rsidR="0017671B" w:rsidRPr="001351FF" w:rsidRDefault="0017671B" w:rsidP="0017671B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</w:tbl>
    <w:p w14:paraId="77716E88" w14:textId="77777777" w:rsidR="00CB612A" w:rsidRPr="001351FF" w:rsidRDefault="00CB612A">
      <w:pPr>
        <w:rPr>
          <w:rFonts w:ascii="Arial" w:hAnsi="Arial" w:cs="Arial"/>
          <w:sz w:val="18"/>
          <w:szCs w:val="18"/>
        </w:rPr>
      </w:pPr>
    </w:p>
    <w:sectPr w:rsidR="00CB612A" w:rsidRPr="001351F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2NLc0tzQ2MzQzMjVT0lEKTi0uzszPAykwNKgFANYZuUctAAAA"/>
  </w:docVars>
  <w:rsids>
    <w:rsidRoot w:val="00B973DB"/>
    <w:rsid w:val="00014804"/>
    <w:rsid w:val="00037E51"/>
    <w:rsid w:val="000713F7"/>
    <w:rsid w:val="00095974"/>
    <w:rsid w:val="000C027F"/>
    <w:rsid w:val="000D65CF"/>
    <w:rsid w:val="001351FF"/>
    <w:rsid w:val="00147E5E"/>
    <w:rsid w:val="0017671B"/>
    <w:rsid w:val="0019756F"/>
    <w:rsid w:val="001A0F55"/>
    <w:rsid w:val="001A1EA1"/>
    <w:rsid w:val="001A7AB3"/>
    <w:rsid w:val="001E0DB3"/>
    <w:rsid w:val="002010AB"/>
    <w:rsid w:val="00232612"/>
    <w:rsid w:val="00294987"/>
    <w:rsid w:val="002A16EF"/>
    <w:rsid w:val="002B7837"/>
    <w:rsid w:val="002C7DD0"/>
    <w:rsid w:val="002E5A05"/>
    <w:rsid w:val="003754ED"/>
    <w:rsid w:val="003773DA"/>
    <w:rsid w:val="003C17BD"/>
    <w:rsid w:val="003D34FB"/>
    <w:rsid w:val="004124F5"/>
    <w:rsid w:val="004218F9"/>
    <w:rsid w:val="004228A8"/>
    <w:rsid w:val="004F528E"/>
    <w:rsid w:val="00506D9E"/>
    <w:rsid w:val="00546424"/>
    <w:rsid w:val="0056675D"/>
    <w:rsid w:val="005B092A"/>
    <w:rsid w:val="005B4130"/>
    <w:rsid w:val="005C23F6"/>
    <w:rsid w:val="005D39CA"/>
    <w:rsid w:val="0061673D"/>
    <w:rsid w:val="00616878"/>
    <w:rsid w:val="006246A6"/>
    <w:rsid w:val="0064119C"/>
    <w:rsid w:val="00704A18"/>
    <w:rsid w:val="0071366B"/>
    <w:rsid w:val="007572FE"/>
    <w:rsid w:val="00775634"/>
    <w:rsid w:val="0078770E"/>
    <w:rsid w:val="00791CC4"/>
    <w:rsid w:val="007F0595"/>
    <w:rsid w:val="008518B7"/>
    <w:rsid w:val="008760C7"/>
    <w:rsid w:val="00882A88"/>
    <w:rsid w:val="00886135"/>
    <w:rsid w:val="008C69C7"/>
    <w:rsid w:val="008E06A1"/>
    <w:rsid w:val="0092120F"/>
    <w:rsid w:val="009266CB"/>
    <w:rsid w:val="009276FD"/>
    <w:rsid w:val="00A05C99"/>
    <w:rsid w:val="00B973DB"/>
    <w:rsid w:val="00C34F18"/>
    <w:rsid w:val="00C40DEC"/>
    <w:rsid w:val="00C626F7"/>
    <w:rsid w:val="00CB612A"/>
    <w:rsid w:val="00CE2B21"/>
    <w:rsid w:val="00D02C04"/>
    <w:rsid w:val="00DB0B53"/>
    <w:rsid w:val="00DB4F60"/>
    <w:rsid w:val="00DC087F"/>
    <w:rsid w:val="00DF7EF1"/>
    <w:rsid w:val="00E30B27"/>
    <w:rsid w:val="00E678B0"/>
    <w:rsid w:val="00E942D3"/>
    <w:rsid w:val="00ED1E44"/>
    <w:rsid w:val="00F1714A"/>
    <w:rsid w:val="00F305C7"/>
    <w:rsid w:val="00FB1714"/>
    <w:rsid w:val="00FB45AF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6B3C5A"/>
  <w15:chartTrackingRefBased/>
  <w15:docId w15:val="{1C21DEC5-5DE6-436B-BCAA-997C3023E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2A88"/>
    <w:pPr>
      <w:spacing w:after="200" w:line="276" w:lineRule="auto"/>
    </w:pPr>
    <w:rPr>
      <w:rFonts w:eastAsiaTheme="minorEastAsia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882A88"/>
    <w:pPr>
      <w:spacing w:after="0" w:line="240" w:lineRule="auto"/>
    </w:pPr>
    <w:rPr>
      <w:rFonts w:eastAsiaTheme="minorEastAsia"/>
      <w:lang w:eastAsia="es-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037E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37E51"/>
    <w:rPr>
      <w:rFonts w:ascii="Segoe UI" w:eastAsiaTheme="minorEastAsia" w:hAnsi="Segoe UI" w:cs="Segoe UI"/>
      <w:sz w:val="18"/>
      <w:szCs w:val="18"/>
      <w:lang w:eastAsia="es-ES"/>
    </w:rPr>
  </w:style>
  <w:style w:type="paragraph" w:styleId="Revisin">
    <w:name w:val="Revision"/>
    <w:hidden/>
    <w:uiPriority w:val="99"/>
    <w:semiHidden/>
    <w:rsid w:val="00037E51"/>
    <w:pPr>
      <w:spacing w:after="0" w:line="240" w:lineRule="auto"/>
    </w:pPr>
    <w:rPr>
      <w:rFonts w:eastAsiaTheme="minorEastAsia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7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3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8</Words>
  <Characters>191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Echenique</dc:creator>
  <cp:keywords/>
  <dc:description/>
  <cp:lastModifiedBy>Jose Echenique</cp:lastModifiedBy>
  <cp:revision>4</cp:revision>
  <dcterms:created xsi:type="dcterms:W3CDTF">2020-03-27T00:07:00Z</dcterms:created>
  <dcterms:modified xsi:type="dcterms:W3CDTF">2020-04-15T16:59:00Z</dcterms:modified>
</cp:coreProperties>
</file>